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</w:t>
      </w:r>
      <w:proofErr w:type="gramStart"/>
      <w:r w:rsidR="00171D2C">
        <w:rPr>
          <w:rFonts w:hint="eastAsia"/>
        </w:rPr>
        <w:t>答題前先</w:t>
      </w:r>
      <w:proofErr w:type="gramEnd"/>
      <w:r w:rsidR="00171D2C">
        <w:rPr>
          <w:rFonts w:hint="eastAsia"/>
        </w:rPr>
        <w:t>看過試卷一次，先從簡單題目開始答起</w:t>
      </w:r>
      <w:r w:rsidR="00930CC6">
        <w:rPr>
          <w:rFonts w:hint="eastAsia"/>
        </w:rPr>
        <w:t>，務必小心作答，所有</w:t>
      </w:r>
      <w:proofErr w:type="gramStart"/>
      <w:r w:rsidR="00930CC6">
        <w:rPr>
          <w:rFonts w:hint="eastAsia"/>
        </w:rPr>
        <w:t>魔鬼皆藏在</w:t>
      </w:r>
      <w:proofErr w:type="gramEnd"/>
      <w:r w:rsidR="00930CC6">
        <w:rPr>
          <w:rFonts w:hint="eastAsia"/>
        </w:rPr>
        <w:t>細節中，</w:t>
      </w:r>
      <w:proofErr w:type="gramStart"/>
      <w:r>
        <w:rPr>
          <w:rFonts w:hint="eastAsia"/>
        </w:rPr>
        <w:t>各題配</w:t>
      </w:r>
      <w:proofErr w:type="gramEnd"/>
      <w:r>
        <w:rPr>
          <w:rFonts w:hint="eastAsia"/>
        </w:rPr>
        <w:t>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D924DD" w:rsidP="00E87C96">
      <w:pPr>
        <w:pStyle w:val="1"/>
      </w:pPr>
      <w:r w:rsidRPr="00E87C96">
        <w:rPr>
          <w:rFonts w:hint="eastAsia"/>
        </w:rPr>
        <w:t>一般來說，</w:t>
      </w:r>
      <w:proofErr w:type="gramStart"/>
      <w:r w:rsidR="00CD5345" w:rsidRPr="00E87C96">
        <w:rPr>
          <w:rFonts w:hint="eastAsia"/>
        </w:rPr>
        <w:t>函式可將</w:t>
      </w:r>
      <w:proofErr w:type="gramEnd"/>
      <w:r w:rsidR="00CD5345" w:rsidRPr="00E87C96">
        <w:rPr>
          <w:rFonts w:hint="eastAsia"/>
        </w:rPr>
        <w:t>程式結構化並可重複利用之效果，如下有一程式片段</w:t>
      </w:r>
      <w:r w:rsidR="00F11CE2">
        <w:rPr>
          <w:rFonts w:hint="eastAsia"/>
        </w:rPr>
        <w:t>預於</w:t>
      </w:r>
      <w:r w:rsidR="00F11CE2">
        <w:rPr>
          <w:rFonts w:hint="eastAsia"/>
        </w:rPr>
        <w:t>C++</w:t>
      </w:r>
      <w:proofErr w:type="gramStart"/>
      <w:r w:rsidR="00F11CE2">
        <w:rPr>
          <w:rFonts w:hint="eastAsia"/>
        </w:rPr>
        <w:t>函式庫版本</w:t>
      </w:r>
      <w:proofErr w:type="gramEnd"/>
      <w:r w:rsidR="00F11CE2">
        <w:rPr>
          <w:rFonts w:hint="eastAsia"/>
        </w:rPr>
        <w:t>為</w:t>
      </w:r>
      <w:r w:rsidR="00F11CE2">
        <w:rPr>
          <w:rFonts w:hint="eastAsia"/>
        </w:rPr>
        <w:t>11</w:t>
      </w:r>
      <w:r w:rsidR="00F11CE2">
        <w:rPr>
          <w:rFonts w:hint="eastAsia"/>
        </w:rPr>
        <w:t>下進行</w:t>
      </w:r>
      <w:r w:rsidR="00DC1988">
        <w:rPr>
          <w:rFonts w:hint="eastAsia"/>
        </w:rPr>
        <w:t>編譯並</w:t>
      </w:r>
      <w:r w:rsidR="00F11CE2">
        <w:rPr>
          <w:rFonts w:hint="eastAsia"/>
        </w:rPr>
        <w:t>執行</w:t>
      </w:r>
      <w:r w:rsidR="00CD5345" w:rsidRPr="00E87C96">
        <w:rPr>
          <w:rFonts w:hint="eastAsia"/>
        </w:rPr>
        <w:t>，請回答以下問題</w:t>
      </w:r>
      <w:r w:rsidR="00F517B2">
        <w:rPr>
          <w:rFonts w:hint="eastAsia"/>
        </w:rPr>
        <w:t>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AF700F" w:rsidP="00AF700F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AF700F">
              <w:rPr>
                <w:rFonts w:cs="Times New Roman"/>
                <w:i/>
                <w:noProof/>
              </w:rPr>
              <w:drawing>
                <wp:inline distT="0" distB="0" distL="0" distR="0" wp14:anchorId="34761BF3" wp14:editId="27471BDD">
                  <wp:extent cx="4115801" cy="3042006"/>
                  <wp:effectExtent l="0" t="0" r="0" b="6350"/>
                  <wp:docPr id="8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7295" cy="304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26C2" w:rsidRDefault="00276E6A" w:rsidP="00B626C2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t>若在該程式中</w:t>
      </w:r>
      <w:r w:rsidRPr="00145FA6">
        <w:rPr>
          <w:rFonts w:hint="eastAsia"/>
        </w:rPr>
        <w:t>，執行完</w:t>
      </w:r>
      <w:r w:rsidRPr="00145FA6">
        <w:rPr>
          <w:rFonts w:hint="eastAsia"/>
        </w:rPr>
        <w:t>L</w:t>
      </w:r>
      <w:r w:rsidRPr="00145FA6">
        <w:t>ine 10</w:t>
      </w:r>
      <w:r w:rsidRPr="00145FA6">
        <w:t>後的</w:t>
      </w:r>
      <w:proofErr w:type="spellStart"/>
      <w:r w:rsidRPr="00145FA6">
        <w:rPr>
          <w:rFonts w:hint="eastAsia"/>
        </w:rPr>
        <w:t>int_Num</w:t>
      </w:r>
      <w:proofErr w:type="spellEnd"/>
      <w:r w:rsidRPr="00145FA6">
        <w:rPr>
          <w:rFonts w:hint="eastAsia"/>
        </w:rPr>
        <w:t>獲得值</w:t>
      </w:r>
      <w:r w:rsidR="00AF700F">
        <w:t>11</w:t>
      </w:r>
      <w:r w:rsidRPr="00145FA6">
        <w:rPr>
          <w:rFonts w:hint="eastAsia"/>
        </w:rPr>
        <w:t>，請問於</w:t>
      </w:r>
      <w:r w:rsidRPr="00145FA6">
        <w:rPr>
          <w:rFonts w:hint="eastAsia"/>
        </w:rPr>
        <w:t>Line 11</w:t>
      </w:r>
      <w:r w:rsidRPr="00145FA6">
        <w:rPr>
          <w:rFonts w:hint="eastAsia"/>
        </w:rPr>
        <w:t>的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B626C2" w:rsidRPr="00B626C2" w:rsidRDefault="00B626C2" w:rsidP="00B626C2">
      <w:pPr>
        <w:pStyle w:val="a0"/>
        <w:ind w:leftChars="0" w:firstLine="229"/>
        <w:rPr>
          <w:rFonts w:hint="eastAsia"/>
        </w:rPr>
      </w:pPr>
      <w:r>
        <w:rPr>
          <w:rFonts w:hint="eastAsia"/>
        </w:rPr>
        <w:t>Answer:</w:t>
      </w:r>
    </w:p>
    <w:p w:rsidR="00145E6C" w:rsidRPr="007533CA" w:rsidRDefault="00971B98" w:rsidP="007533CA">
      <w:pPr>
        <w:pStyle w:val="3"/>
      </w:pPr>
      <w:r>
        <w:t>0</w:t>
      </w:r>
      <w:r w:rsidR="00145E6C" w:rsidRPr="007533CA">
        <w:t>1</w:t>
      </w:r>
      <w:r>
        <w:t>11</w:t>
      </w:r>
    </w:p>
    <w:p w:rsidR="003D45E4" w:rsidRDefault="00971B98" w:rsidP="007533CA">
      <w:pPr>
        <w:pStyle w:val="3"/>
      </w:pPr>
      <w:r>
        <w:t>111</w:t>
      </w:r>
      <w:r w:rsidR="00DA0E5F">
        <w:t>0</w:t>
      </w:r>
    </w:p>
    <w:p w:rsidR="003D45E4" w:rsidRPr="003D45E4" w:rsidRDefault="00971B98" w:rsidP="007533CA">
      <w:pPr>
        <w:pStyle w:val="3"/>
      </w:pPr>
      <w:r>
        <w:t>1</w:t>
      </w:r>
      <w:r w:rsidR="003D45E4">
        <w:rPr>
          <w:rFonts w:hint="eastAsia"/>
        </w:rPr>
        <w:t>1</w:t>
      </w:r>
    </w:p>
    <w:p w:rsidR="003D45E4" w:rsidRDefault="00971B98" w:rsidP="007533CA">
      <w:pPr>
        <w:pStyle w:val="3"/>
      </w:pPr>
      <w:r>
        <w:t>00111</w:t>
      </w:r>
    </w:p>
    <w:p w:rsidR="003D45E4" w:rsidRDefault="003D45E4" w:rsidP="007533CA">
      <w:pPr>
        <w:pStyle w:val="3"/>
      </w:pPr>
      <w:r>
        <w:rPr>
          <w:rFonts w:hint="eastAsia"/>
        </w:rPr>
        <w:t>以上皆非</w:t>
      </w:r>
    </w:p>
    <w:p w:rsidR="00A5057B" w:rsidRPr="00A5057B" w:rsidRDefault="00A5057B" w:rsidP="00A5057B"/>
    <w:p w:rsidR="00B626C2" w:rsidRDefault="001731C5" w:rsidP="00B626C2">
      <w:pPr>
        <w:pStyle w:val="2"/>
      </w:pPr>
      <w:r>
        <w:rPr>
          <w:rFonts w:hint="eastAsia"/>
        </w:rPr>
        <w:t>請問</w:t>
      </w:r>
      <w:r>
        <w:rPr>
          <w:rFonts w:hint="eastAsia"/>
        </w:rPr>
        <w:t>Line 10</w:t>
      </w:r>
      <w:r>
        <w:rPr>
          <w:rFonts w:hint="eastAsia"/>
        </w:rPr>
        <w:t>中，執行程式碼</w:t>
      </w:r>
      <w:r>
        <w:rPr>
          <w:rFonts w:hint="eastAsia"/>
        </w:rPr>
        <w:t>std::rand()</w:t>
      </w:r>
      <w:r>
        <w:t>%1</w:t>
      </w:r>
      <w:r w:rsidR="004170DC">
        <w:t>5+3</w:t>
      </w:r>
      <w:r>
        <w:rPr>
          <w:rFonts w:hint="eastAsia"/>
        </w:rPr>
        <w:t>後，不可能產生的值</w:t>
      </w:r>
      <w:r w:rsidR="00197DA8">
        <w:rPr>
          <w:rFonts w:hint="eastAsia"/>
        </w:rPr>
        <w:t>為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037D80">
        <w:t>6</w:t>
      </w:r>
      <w:r w:rsidR="00CA7EAC">
        <w:t>pts</w:t>
      </w:r>
      <w:r w:rsidR="00CA7EAC">
        <w:rPr>
          <w:rFonts w:hint="eastAsia"/>
        </w:rPr>
        <w:t>)</w:t>
      </w:r>
    </w:p>
    <w:p w:rsidR="00B626C2" w:rsidRPr="00B626C2" w:rsidRDefault="00B626C2" w:rsidP="00B626C2">
      <w:pPr>
        <w:pStyle w:val="a0"/>
        <w:ind w:leftChars="0" w:firstLine="229"/>
        <w:rPr>
          <w:rFonts w:hint="eastAsia"/>
        </w:rPr>
      </w:pPr>
      <w:bookmarkStart w:id="0" w:name="_GoBack"/>
      <w:bookmarkEnd w:id="0"/>
      <w:r>
        <w:rPr>
          <w:rFonts w:hint="eastAsia"/>
        </w:rPr>
        <w:t>Answer:</w:t>
      </w:r>
    </w:p>
    <w:p w:rsidR="002C1885" w:rsidRDefault="004170DC" w:rsidP="000C69EF">
      <w:pPr>
        <w:pStyle w:val="3"/>
        <w:numPr>
          <w:ilvl w:val="0"/>
          <w:numId w:val="11"/>
        </w:numPr>
        <w:ind w:left="1276" w:hanging="142"/>
      </w:pPr>
      <w:r>
        <w:t>2</w:t>
      </w:r>
    </w:p>
    <w:p w:rsidR="00CA7EAC" w:rsidRDefault="004170DC" w:rsidP="002C1885">
      <w:pPr>
        <w:pStyle w:val="3"/>
      </w:pPr>
      <w:r>
        <w:t>3</w:t>
      </w:r>
    </w:p>
    <w:p w:rsidR="002C1885" w:rsidRDefault="004170DC" w:rsidP="002C1885">
      <w:pPr>
        <w:pStyle w:val="3"/>
      </w:pPr>
      <w:r>
        <w:t>4</w:t>
      </w:r>
    </w:p>
    <w:p w:rsidR="002C1885" w:rsidRDefault="004170DC" w:rsidP="002C1885">
      <w:pPr>
        <w:pStyle w:val="3"/>
      </w:pPr>
      <w:r>
        <w:t>5</w:t>
      </w:r>
    </w:p>
    <w:p w:rsidR="00F11CE2" w:rsidRPr="00F11CE2" w:rsidRDefault="002C1885" w:rsidP="004170DC">
      <w:pPr>
        <w:pStyle w:val="3"/>
      </w:pPr>
      <w:r>
        <w:rPr>
          <w:rFonts w:hint="eastAsia"/>
        </w:rPr>
        <w:t>以上皆非</w:t>
      </w:r>
    </w:p>
    <w:p w:rsidR="00E228D5" w:rsidRPr="00E228D5" w:rsidRDefault="00E228D5" w:rsidP="00E228D5"/>
    <w:p w:rsidR="0074448E" w:rsidRPr="001C54B3" w:rsidRDefault="00D10C33" w:rsidP="002439F2">
      <w:pPr>
        <w:pStyle w:val="1"/>
        <w:rPr>
          <w:rFonts w:cs="Times New Roman"/>
        </w:rPr>
      </w:pPr>
      <w:r>
        <w:rPr>
          <w:rFonts w:hint="eastAsia"/>
        </w:rPr>
        <w:t>在函式中常會有多載及初始</w:t>
      </w:r>
      <w:r w:rsidR="006A6188">
        <w:rPr>
          <w:rFonts w:hint="eastAsia"/>
        </w:rPr>
        <w:t>，</w:t>
      </w:r>
      <w:r w:rsidR="00757B28">
        <w:rPr>
          <w:rFonts w:hint="eastAsia"/>
        </w:rPr>
        <w:t>請根據下面程式碼回答</w:t>
      </w:r>
      <w:r w:rsidR="00E276B3">
        <w:rPr>
          <w:rFonts w:hint="eastAsia"/>
        </w:rPr>
        <w:t>下列問題</w:t>
      </w:r>
      <w:r w:rsidR="00D85EAF" w:rsidRPr="002C2BDE">
        <w:rPr>
          <w:rFonts w:hint="eastAsia"/>
        </w:rPr>
        <w:t>？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338"/>
      </w:tblGrid>
      <w:tr w:rsidR="00110A30" w:rsidRPr="002C2BDE" w:rsidTr="0008322F">
        <w:trPr>
          <w:trHeight w:val="3796"/>
        </w:trPr>
        <w:tc>
          <w:tcPr>
            <w:tcW w:w="6087" w:type="dxa"/>
          </w:tcPr>
          <w:p w:rsidR="00110A30" w:rsidRPr="002C2BDE" w:rsidRDefault="0008322F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08322F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617AC851" wp14:editId="70B394A9">
                  <wp:extent cx="4523065" cy="3627818"/>
                  <wp:effectExtent l="0" t="0" r="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3660" cy="3628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D05F6" w:rsidRDefault="000A28B6" w:rsidP="002D05F6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77FD3">
        <w:rPr>
          <w:rFonts w:hint="eastAsia"/>
        </w:rPr>
        <w:t>Line 8</w:t>
      </w:r>
      <w:r w:rsidR="00277FD3">
        <w:rPr>
          <w:rFonts w:hint="eastAsia"/>
        </w:rPr>
        <w:t>與</w:t>
      </w:r>
      <w:r w:rsidR="00277FD3">
        <w:rPr>
          <w:rFonts w:hint="eastAsia"/>
        </w:rPr>
        <w:t xml:space="preserve"> Line 9</w:t>
      </w:r>
      <w:r w:rsidR="00277FD3">
        <w:rPr>
          <w:rFonts w:hint="eastAsia"/>
        </w:rPr>
        <w:t>的輸出各為多少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2D05F6" w:rsidRPr="002D05F6" w:rsidRDefault="002D05F6" w:rsidP="00DA7E99">
      <w:pPr>
        <w:pStyle w:val="3"/>
        <w:numPr>
          <w:ilvl w:val="0"/>
          <w:numId w:val="0"/>
        </w:numPr>
        <w:ind w:left="229" w:firstLine="480"/>
        <w:rPr>
          <w:rFonts w:hint="eastAsia"/>
        </w:rPr>
      </w:pPr>
      <w:r>
        <w:rPr>
          <w:rFonts w:hint="eastAsia"/>
        </w:rPr>
        <w:t>Answer:</w:t>
      </w:r>
    </w:p>
    <w:p w:rsidR="008C5190" w:rsidRDefault="00F60F45" w:rsidP="00BF002B">
      <w:pPr>
        <w:pStyle w:val="3"/>
        <w:numPr>
          <w:ilvl w:val="0"/>
          <w:numId w:val="14"/>
        </w:numPr>
        <w:ind w:left="1276" w:hanging="196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08322F">
        <w:t>30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08322F">
        <w:t>12</w:t>
      </w:r>
    </w:p>
    <w:p w:rsidR="0049318E" w:rsidRDefault="00B529A4" w:rsidP="00BF002B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>
        <w:rPr>
          <w:rFonts w:hint="eastAsia"/>
        </w:rPr>
        <w:t>1</w:t>
      </w:r>
      <w:r w:rsidR="0008322F">
        <w:t>6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30021B">
        <w:t>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08322F">
        <w:t>30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>
        <w:t>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08322F">
        <w:t>16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08322F">
        <w:t>12</w:t>
      </w:r>
    </w:p>
    <w:p w:rsidR="00B529A4" w:rsidRDefault="00550722" w:rsidP="00E85BA7">
      <w:pPr>
        <w:pStyle w:val="3"/>
      </w:pPr>
      <w:r>
        <w:rPr>
          <w:rFonts w:hint="eastAsia"/>
        </w:rPr>
        <w:t>以上皆非</w:t>
      </w:r>
    </w:p>
    <w:p w:rsidR="00F34D76" w:rsidRDefault="0002723A" w:rsidP="00F34D7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t>Line 10</w:t>
      </w:r>
      <w:r>
        <w:rPr>
          <w:rFonts w:hint="eastAsia"/>
        </w:rPr>
        <w:t>與</w:t>
      </w:r>
      <w:r w:rsidR="00EA1374">
        <w:rPr>
          <w:rFonts w:hint="eastAsia"/>
        </w:rPr>
        <w:t>輸</w:t>
      </w:r>
      <w:r w:rsidR="004510C4">
        <w:rPr>
          <w:rFonts w:hint="eastAsia"/>
        </w:rPr>
        <w:t>出</w:t>
      </w:r>
      <w:r>
        <w:rPr>
          <w:rFonts w:hint="eastAsia"/>
        </w:rPr>
        <w:t>為多少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2D05F6" w:rsidRPr="002D05F6" w:rsidRDefault="002D05F6" w:rsidP="00DA7E99">
      <w:pPr>
        <w:pStyle w:val="3"/>
        <w:numPr>
          <w:ilvl w:val="0"/>
          <w:numId w:val="0"/>
        </w:numPr>
        <w:ind w:left="229" w:firstLine="480"/>
        <w:rPr>
          <w:rFonts w:hint="eastAsia"/>
        </w:rPr>
      </w:pPr>
      <w:r>
        <w:rPr>
          <w:rFonts w:hint="eastAsia"/>
        </w:rPr>
        <w:t>A</w:t>
      </w:r>
      <w:r>
        <w:t>n</w:t>
      </w:r>
      <w:r>
        <w:rPr>
          <w:rFonts w:hint="eastAsia"/>
        </w:rPr>
        <w:t>swer:</w:t>
      </w:r>
    </w:p>
    <w:p w:rsidR="007650C5" w:rsidRDefault="001859C9" w:rsidP="00F130F8">
      <w:pPr>
        <w:pStyle w:val="3"/>
        <w:numPr>
          <w:ilvl w:val="0"/>
          <w:numId w:val="15"/>
        </w:numPr>
        <w:ind w:left="1276" w:hanging="196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2F24A6">
        <w:t>8</w:t>
      </w:r>
      <w:r>
        <w:t>4</w:t>
      </w:r>
    </w:p>
    <w:p w:rsidR="002B6888" w:rsidRDefault="002B6888" w:rsidP="00F130F8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175326">
        <w:t>72</w:t>
      </w:r>
    </w:p>
    <w:p w:rsidR="00E81707" w:rsidRDefault="002B6888" w:rsidP="00217E6A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5865B9">
        <w:t>7</w:t>
      </w:r>
      <w:r w:rsidR="00175326">
        <w:t>0</w:t>
      </w:r>
    </w:p>
    <w:p w:rsidR="002B6888" w:rsidRDefault="002B6888" w:rsidP="00217E6A">
      <w:pPr>
        <w:pStyle w:val="3"/>
      </w:pPr>
      <w:r>
        <w:rPr>
          <w:rFonts w:hint="eastAsia"/>
        </w:rPr>
        <w:t>該程式於編譯時產生錯誤</w:t>
      </w:r>
    </w:p>
    <w:p w:rsidR="002B6888" w:rsidRDefault="002B6888" w:rsidP="00F130F8">
      <w:pPr>
        <w:pStyle w:val="3"/>
      </w:pPr>
      <w:r>
        <w:rPr>
          <w:rFonts w:hint="eastAsia"/>
        </w:rPr>
        <w:t>以上皆非</w:t>
      </w:r>
    </w:p>
    <w:p w:rsidR="000C729A" w:rsidRDefault="00B24C8D" w:rsidP="000C729A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0C729A">
        <w:rPr>
          <w:rFonts w:hint="eastAsia"/>
        </w:rPr>
        <w:t>若今天於上述程式</w:t>
      </w:r>
      <w:r w:rsidR="000C729A">
        <w:rPr>
          <w:rFonts w:hint="eastAsia"/>
        </w:rPr>
        <w:t>Line</w:t>
      </w:r>
      <w:r w:rsidR="000C729A">
        <w:t xml:space="preserve"> 11</w:t>
      </w:r>
      <w:r w:rsidR="000C729A">
        <w:rPr>
          <w:rFonts w:hint="eastAsia"/>
        </w:rPr>
        <w:t>加上</w:t>
      </w:r>
      <w:proofErr w:type="spellStart"/>
      <w:r w:rsidR="000C729A" w:rsidRPr="000C729A">
        <w:t>std</w:t>
      </w:r>
      <w:proofErr w:type="spellEnd"/>
      <w:r w:rsidR="000C729A" w:rsidRPr="000C729A">
        <w:t>::</w:t>
      </w:r>
      <w:proofErr w:type="spellStart"/>
      <w:r w:rsidR="000C729A" w:rsidRPr="000C729A">
        <w:t>cout</w:t>
      </w:r>
      <w:proofErr w:type="spellEnd"/>
      <w:r w:rsidR="000C729A" w:rsidRPr="000C729A">
        <w:t xml:space="preserve">&lt;&lt; </w:t>
      </w:r>
      <w:proofErr w:type="spellStart"/>
      <w:r w:rsidR="000C729A" w:rsidRPr="000C729A">
        <w:t>fn_GetProd</w:t>
      </w:r>
      <w:proofErr w:type="spellEnd"/>
      <w:r w:rsidR="000C729A" w:rsidRPr="000C729A">
        <w:t>(8.0, 7, 7.0)&lt;&lt; "\n";</w:t>
      </w:r>
      <w:r w:rsidR="000C729A">
        <w:rPr>
          <w:rFonts w:hint="eastAsia"/>
        </w:rPr>
        <w:t>後，請問請外</w:t>
      </w:r>
      <w:proofErr w:type="gramStart"/>
      <w:r w:rsidR="000C729A">
        <w:rPr>
          <w:rFonts w:hint="eastAsia"/>
        </w:rPr>
        <w:t>該行值輸出</w:t>
      </w:r>
      <w:proofErr w:type="gramEnd"/>
      <w:r w:rsidR="000C729A">
        <w:rPr>
          <w:rFonts w:hint="eastAsia"/>
        </w:rPr>
        <w:t>會為多少？</w:t>
      </w:r>
      <w:r w:rsidR="007B6C25">
        <w:rPr>
          <w:rFonts w:hint="eastAsia"/>
        </w:rPr>
        <w:t>(</w:t>
      </w:r>
      <w:r w:rsidR="007B6C25">
        <w:t>6pts</w:t>
      </w:r>
      <w:r w:rsidR="007B6C25">
        <w:rPr>
          <w:rFonts w:hint="eastAsia"/>
        </w:rPr>
        <w:t>)</w:t>
      </w:r>
    </w:p>
    <w:p w:rsidR="002D05F6" w:rsidRPr="002D05F6" w:rsidRDefault="002D05F6" w:rsidP="00DA7E99">
      <w:pPr>
        <w:pStyle w:val="3"/>
        <w:numPr>
          <w:ilvl w:val="0"/>
          <w:numId w:val="0"/>
        </w:numPr>
        <w:ind w:left="229" w:firstLine="480"/>
        <w:rPr>
          <w:rFonts w:hint="eastAsia"/>
        </w:rPr>
      </w:pPr>
      <w:r>
        <w:rPr>
          <w:rFonts w:hint="eastAsia"/>
        </w:rPr>
        <w:t>Answer:</w:t>
      </w:r>
    </w:p>
    <w:p w:rsidR="000C729A" w:rsidRDefault="000C729A" w:rsidP="007E7EA1">
      <w:pPr>
        <w:pStyle w:val="3"/>
        <w:numPr>
          <w:ilvl w:val="0"/>
          <w:numId w:val="20"/>
        </w:numPr>
        <w:ind w:left="1276" w:hanging="142"/>
      </w:pPr>
      <w:r>
        <w:rPr>
          <w:rFonts w:hint="eastAsia"/>
        </w:rPr>
        <w:t>輸出</w:t>
      </w:r>
      <w:r>
        <w:rPr>
          <w:rFonts w:hint="eastAsia"/>
        </w:rPr>
        <w:t>105</w:t>
      </w:r>
    </w:p>
    <w:p w:rsidR="000C729A" w:rsidRDefault="000C729A" w:rsidP="007E7EA1">
      <w:pPr>
        <w:pStyle w:val="3"/>
      </w:pPr>
      <w:r>
        <w:rPr>
          <w:rFonts w:hint="eastAsia"/>
        </w:rPr>
        <w:t>輸出</w:t>
      </w:r>
      <w:r>
        <w:rPr>
          <w:rFonts w:hint="eastAsia"/>
        </w:rPr>
        <w:t>392</w:t>
      </w:r>
    </w:p>
    <w:p w:rsidR="000C729A" w:rsidRPr="000C729A" w:rsidRDefault="000C729A" w:rsidP="007E7EA1">
      <w:pPr>
        <w:pStyle w:val="3"/>
      </w:pPr>
      <w:r>
        <w:rPr>
          <w:rFonts w:hint="eastAsia"/>
        </w:rPr>
        <w:t>輸出</w:t>
      </w:r>
      <w:r>
        <w:t>56</w:t>
      </w:r>
    </w:p>
    <w:p w:rsidR="000C729A" w:rsidRDefault="000C729A" w:rsidP="007E7EA1">
      <w:pPr>
        <w:pStyle w:val="3"/>
      </w:pPr>
      <w:r>
        <w:rPr>
          <w:rFonts w:hint="eastAsia"/>
        </w:rPr>
        <w:t>編譯錯誤，無法執行該程式</w:t>
      </w:r>
    </w:p>
    <w:p w:rsidR="000C729A" w:rsidRPr="00CF228D" w:rsidRDefault="000C729A" w:rsidP="007E7EA1">
      <w:pPr>
        <w:pStyle w:val="3"/>
      </w:pPr>
      <w:r w:rsidRPr="00CF228D">
        <w:rPr>
          <w:rFonts w:hint="eastAsia"/>
        </w:rPr>
        <w:t>以上皆非</w:t>
      </w:r>
    </w:p>
    <w:p w:rsidR="000C729A" w:rsidRPr="000C729A" w:rsidRDefault="000C729A" w:rsidP="000C729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0419D7">
        <w:t>10</w:t>
      </w:r>
      <w:r w:rsidR="0074448E">
        <w:t>pts</w:t>
      </w:r>
      <w:r w:rsidR="0074448E">
        <w:rPr>
          <w:rFonts w:hint="eastAsia"/>
        </w:rPr>
        <w:t>)</w:t>
      </w:r>
    </w:p>
    <w:p w:rsidR="0074448E" w:rsidRPr="002C2BDE" w:rsidRDefault="00B626C2" w:rsidP="00C83831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Answer: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9D5272" w:rsidP="009D5272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9D5272">
              <w:rPr>
                <w:rFonts w:cs="Times New Roman"/>
                <w:i/>
                <w:noProof/>
              </w:rPr>
              <w:drawing>
                <wp:inline distT="0" distB="0" distL="0" distR="0" wp14:anchorId="3EB4530F" wp14:editId="29E5620C">
                  <wp:extent cx="4304156" cy="2415323"/>
                  <wp:effectExtent l="0" t="0" r="1270" b="4445"/>
                  <wp:docPr id="9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630" cy="2416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860F3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 w:rsidR="00FE2AE4">
        <w:rPr>
          <w:rFonts w:hint="eastAsia"/>
        </w:rPr>
        <w:t>選擇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問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輸出</w:t>
      </w:r>
      <w:r w:rsidR="00860F39">
        <w:rPr>
          <w:rFonts w:hint="eastAsia"/>
        </w:rPr>
        <w:t>結果將會</w:t>
      </w:r>
      <w:r w:rsidR="00860F39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802C4A" w:rsidRPr="002C2BDE" w:rsidRDefault="00B626C2" w:rsidP="00E804E6">
      <w:pPr>
        <w:pStyle w:val="a0"/>
        <w:ind w:leftChars="0"/>
      </w:pPr>
      <w:r>
        <w:rPr>
          <w:rFonts w:hint="eastAsia"/>
        </w:rPr>
        <w:t>Answer: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384471" w:rsidP="003955FB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384471">
              <w:rPr>
                <w:rFonts w:cs="Times New Roman"/>
                <w:i/>
                <w:noProof/>
              </w:rPr>
              <w:drawing>
                <wp:inline distT="0" distB="0" distL="0" distR="0" wp14:anchorId="09F7914B" wp14:editId="71B48D29">
                  <wp:extent cx="4294184" cy="2894671"/>
                  <wp:effectExtent l="0" t="0" r="0" b="1270"/>
                  <wp:docPr id="10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5599" cy="2895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 xml:space="preserve">(A) </w:t>
      </w:r>
      <w:r w:rsidR="007E2E10">
        <w:rPr>
          <w:rFonts w:cs="Times New Roman" w:hint="eastAsia"/>
        </w:rPr>
        <w:t>1</w:t>
      </w:r>
      <w:r w:rsidR="007E2E10">
        <w:rPr>
          <w:rFonts w:cs="Times New Roman"/>
        </w:rPr>
        <w:t>4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B)</w:t>
      </w:r>
      <w:r>
        <w:rPr>
          <w:rFonts w:cs="Times New Roman"/>
        </w:rPr>
        <w:t xml:space="preserve"> </w:t>
      </w:r>
      <w:r w:rsidR="007629E8">
        <w:rPr>
          <w:rFonts w:cs="Times New Roman"/>
        </w:rPr>
        <w:t>180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C)</w:t>
      </w:r>
      <w:r>
        <w:rPr>
          <w:rFonts w:cs="Times New Roman"/>
        </w:rPr>
        <w:t xml:space="preserve"> </w:t>
      </w:r>
      <w:r w:rsidR="007629E8">
        <w:rPr>
          <w:rFonts w:cs="Times New Roman"/>
        </w:rPr>
        <w:t>270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D)</w:t>
      </w:r>
      <w:r>
        <w:rPr>
          <w:rFonts w:cs="Times New Roman"/>
        </w:rPr>
        <w:t xml:space="preserve"> </w:t>
      </w:r>
      <w:r w:rsidR="00384471">
        <w:rPr>
          <w:rFonts w:cs="Times New Roman" w:hint="eastAsia"/>
        </w:rPr>
        <w:t>66</w:t>
      </w:r>
    </w:p>
    <w:p w:rsidR="003955FB" w:rsidRDefault="003955FB" w:rsidP="003955FB">
      <w:pPr>
        <w:pStyle w:val="a0"/>
        <w:ind w:leftChars="0"/>
      </w:pPr>
      <w:r>
        <w:rPr>
          <w:rFonts w:cs="Times New Roman" w:hint="eastAsia"/>
        </w:rPr>
        <w:t>(E)</w:t>
      </w:r>
      <w:r>
        <w:rPr>
          <w:rFonts w:cs="Times New Roman"/>
        </w:rPr>
        <w:t xml:space="preserve"> </w:t>
      </w:r>
      <w:r w:rsidR="00384471">
        <w:rPr>
          <w:rFonts w:cs="Times New Roman" w:hint="eastAsia"/>
        </w:rPr>
        <w:t>以上皆非</w:t>
      </w:r>
    </w:p>
    <w:p w:rsidR="00860F39" w:rsidRDefault="00860F39" w:rsidP="0074448E">
      <w:pPr>
        <w:pStyle w:val="a0"/>
        <w:ind w:leftChars="0"/>
      </w:pPr>
    </w:p>
    <w:p w:rsidR="003C3E63" w:rsidRDefault="00C95893" w:rsidP="003C3E63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D53D02">
        <w:rPr>
          <w:rFonts w:hint="eastAsia"/>
        </w:rPr>
        <w:t>請參閱下述程式，</w:t>
      </w:r>
      <w:r w:rsidR="003C3E63">
        <w:rPr>
          <w:rFonts w:hint="eastAsia"/>
        </w:rPr>
        <w:t>請</w:t>
      </w:r>
      <w:r w:rsidR="00D53D02">
        <w:rPr>
          <w:rFonts w:hint="eastAsia"/>
        </w:rPr>
        <w:t>回答</w:t>
      </w:r>
      <w:r w:rsidR="00A52849">
        <w:rPr>
          <w:rFonts w:hint="eastAsia"/>
        </w:rPr>
        <w:t>會產生何種輸出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7841FF" w:rsidRDefault="007841FF" w:rsidP="00B626C2">
      <w:pPr>
        <w:rPr>
          <w:rFonts w:hint="eastAsia"/>
        </w:rPr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005032" w:rsidRPr="00DA251F" w:rsidRDefault="00DF531F" w:rsidP="00A52849">
            <w:pPr>
              <w:jc w:val="center"/>
              <w:rPr>
                <w:rFonts w:cs="Times New Roman"/>
                <w:i/>
              </w:rPr>
            </w:pPr>
            <w:r w:rsidRPr="00DF531F">
              <w:rPr>
                <w:rFonts w:cs="Times New Roman"/>
                <w:i/>
                <w:noProof/>
              </w:rPr>
              <w:drawing>
                <wp:inline distT="0" distB="0" distL="0" distR="0" wp14:anchorId="21CD0A86" wp14:editId="52196B5A">
                  <wp:extent cx="4038993" cy="3251259"/>
                  <wp:effectExtent l="0" t="0" r="0" b="6350"/>
                  <wp:docPr id="1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0026" cy="3252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5ECA" w:rsidRDefault="00B65ECA" w:rsidP="00B65ECA"/>
    <w:p w:rsidR="00C866BB" w:rsidRDefault="007B6C25" w:rsidP="00AE1E8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374B37">
        <w:t>函數</w:t>
      </w:r>
      <w:r w:rsidR="00374B37">
        <w:t xml:space="preserve"> </w:t>
      </w:r>
      <w:proofErr w:type="spellStart"/>
      <w:r w:rsidR="00374B37">
        <w:t>fn_MyFuc</w:t>
      </w:r>
      <w:proofErr w:type="spellEnd"/>
      <w:r w:rsidR="00374B37">
        <w:t xml:space="preserve"> </w:t>
      </w:r>
      <w:r w:rsidR="00374B37">
        <w:t>定義如下，如果呼叫</w:t>
      </w:r>
      <w:proofErr w:type="spellStart"/>
      <w:r w:rsidR="00374B37">
        <w:t>fn_MyFuc</w:t>
      </w:r>
      <w:proofErr w:type="spellEnd"/>
      <w:r w:rsidR="00374B37">
        <w:t xml:space="preserve"> (1000)</w:t>
      </w:r>
      <w:r w:rsidR="00374B37">
        <w:t>，</w:t>
      </w:r>
      <w:r w:rsidR="005D3ABB">
        <w:rPr>
          <w:rFonts w:hint="eastAsia"/>
        </w:rPr>
        <w:t>l</w:t>
      </w:r>
      <w:r w:rsidR="005D3ABB">
        <w:t>ine 15</w:t>
      </w:r>
      <w:r w:rsidR="00374B37">
        <w:t>被執行的次數</w:t>
      </w:r>
      <w:r w:rsidR="00A43259">
        <w:rPr>
          <w:rFonts w:hint="eastAsia"/>
        </w:rPr>
        <w:t>為</w:t>
      </w:r>
      <w:r w:rsidR="00374B37">
        <w:t>下列何者？</w:t>
      </w:r>
      <w:r w:rsidR="00DD7CE1" w:rsidRPr="00A3630F">
        <w:rPr>
          <w:rFonts w:hint="eastAsia"/>
        </w:rPr>
        <w:t>(</w:t>
      </w:r>
      <w:r w:rsidR="00DD7CE1">
        <w:t>8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B626C2" w:rsidRDefault="00B626C2" w:rsidP="00B626C2">
      <w:pPr>
        <w:pStyle w:val="a0"/>
        <w:ind w:leftChars="0"/>
        <w:rPr>
          <w:rFonts w:hint="eastAsia"/>
        </w:rPr>
      </w:pPr>
      <w:r>
        <w:rPr>
          <w:rFonts w:hint="eastAsia"/>
        </w:rPr>
        <w:t>Answer:</w:t>
      </w:r>
    </w:p>
    <w:p w:rsidR="00C85444" w:rsidRDefault="005D3ABB" w:rsidP="00C85444">
      <w:pPr>
        <w:pStyle w:val="a0"/>
        <w:ind w:leftChars="0"/>
      </w:pPr>
      <w:r>
        <w:rPr>
          <w:noProof/>
        </w:rPr>
        <w:drawing>
          <wp:inline distT="0" distB="0" distL="0" distR="0" wp14:anchorId="02D9E7EE" wp14:editId="195BFD9B">
            <wp:extent cx="2695575" cy="2572676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5106" cy="258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B37" w:rsidRDefault="005D3ABB" w:rsidP="00374B37">
      <w:pPr>
        <w:pStyle w:val="a0"/>
        <w:numPr>
          <w:ilvl w:val="0"/>
          <w:numId w:val="19"/>
        </w:numPr>
        <w:ind w:leftChars="0"/>
      </w:pPr>
      <w:r>
        <w:t>7</w:t>
      </w:r>
    </w:p>
    <w:p w:rsidR="00374B37" w:rsidRDefault="005D3ABB" w:rsidP="00374B37">
      <w:pPr>
        <w:pStyle w:val="a0"/>
        <w:numPr>
          <w:ilvl w:val="0"/>
          <w:numId w:val="19"/>
        </w:numPr>
        <w:ind w:leftChars="0"/>
      </w:pPr>
      <w:r>
        <w:t>8</w:t>
      </w:r>
    </w:p>
    <w:p w:rsidR="00374B37" w:rsidRPr="00C75527" w:rsidRDefault="005D3ABB" w:rsidP="00374B37">
      <w:pPr>
        <w:pStyle w:val="a0"/>
        <w:numPr>
          <w:ilvl w:val="0"/>
          <w:numId w:val="19"/>
        </w:numPr>
        <w:ind w:leftChars="0"/>
        <w:rPr>
          <w:color w:val="000000" w:themeColor="text1"/>
        </w:rPr>
      </w:pPr>
      <w:r>
        <w:rPr>
          <w:color w:val="000000" w:themeColor="text1"/>
        </w:rPr>
        <w:t>9</w:t>
      </w:r>
    </w:p>
    <w:p w:rsidR="00374B37" w:rsidRDefault="005D3ABB" w:rsidP="00374B37">
      <w:pPr>
        <w:pStyle w:val="a0"/>
        <w:numPr>
          <w:ilvl w:val="0"/>
          <w:numId w:val="19"/>
        </w:numPr>
        <w:ind w:leftChars="0"/>
      </w:pPr>
      <w:r>
        <w:t>10</w:t>
      </w:r>
    </w:p>
    <w:p w:rsidR="00B65ECA" w:rsidRPr="002729FB" w:rsidRDefault="005D3ABB" w:rsidP="00B65ECA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1</w:t>
      </w:r>
      <w:r>
        <w:t>1</w:t>
      </w:r>
    </w:p>
    <w:p w:rsidR="007B6C25" w:rsidRDefault="007B6C25" w:rsidP="007B6C25">
      <w:pPr>
        <w:pStyle w:val="1"/>
        <w:ind w:left="480"/>
      </w:pPr>
      <w:r>
        <w:rPr>
          <w:rFonts w:hint="eastAsia"/>
        </w:rPr>
        <w:t>觀察下述程式碼，試回答以下問題：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lastRenderedPageBreak/>
        <w:t>Answer:</w:t>
      </w:r>
    </w:p>
    <w:p w:rsidR="00B65ECA" w:rsidRDefault="00B65ECA" w:rsidP="00B65ECA">
      <w:pPr>
        <w:pStyle w:val="a0"/>
        <w:ind w:leftChars="0"/>
      </w:pPr>
      <w:r>
        <w:rPr>
          <w:noProof/>
        </w:rPr>
        <w:drawing>
          <wp:inline distT="0" distB="0" distL="0" distR="0" wp14:anchorId="5A177836" wp14:editId="516B92E5">
            <wp:extent cx="4286250" cy="4628831"/>
            <wp:effectExtent l="0" t="0" r="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0319" cy="463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ECA" w:rsidRDefault="00B65ECA" w:rsidP="00B65ECA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 xml:space="preserve">) </w:t>
      </w:r>
      <w:r w:rsidRPr="00B65ECA">
        <w:t>fn_MyFunc</w:t>
      </w:r>
      <w:r>
        <w:t>2</w:t>
      </w:r>
      <w:r>
        <w:rPr>
          <w:rFonts w:hint="eastAsia"/>
        </w:rPr>
        <w:t>函式功能之功能推測可能為何？</w:t>
      </w:r>
      <w:r w:rsidRPr="00DD7CE1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>
        <w:t>6</w:t>
      </w:r>
      <w:r w:rsidRPr="00A3630F">
        <w:t>pts</w:t>
      </w:r>
      <w:r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 w:left="1200"/>
      </w:pPr>
      <w:r>
        <w:rPr>
          <w:rFonts w:hint="eastAsia"/>
        </w:rPr>
        <w:t>Answer:</w:t>
      </w:r>
    </w:p>
    <w:p w:rsidR="008A48EA" w:rsidRPr="006A40E9" w:rsidRDefault="008A48EA" w:rsidP="00B65ECA">
      <w:pPr>
        <w:pStyle w:val="a0"/>
        <w:ind w:leftChars="0" w:left="1200"/>
        <w:rPr>
          <w:color w:val="000000" w:themeColor="text1"/>
        </w:rPr>
      </w:pPr>
    </w:p>
    <w:p w:rsidR="00B65ECA" w:rsidRPr="006A40E9" w:rsidRDefault="00B65ECA" w:rsidP="00B65ECA">
      <w:pPr>
        <w:pStyle w:val="a0"/>
        <w:numPr>
          <w:ilvl w:val="0"/>
          <w:numId w:val="17"/>
        </w:numPr>
        <w:ind w:leftChars="0"/>
        <w:rPr>
          <w:color w:val="000000" w:themeColor="text1"/>
        </w:rPr>
      </w:pPr>
      <w:r w:rsidRPr="006A40E9">
        <w:rPr>
          <w:rFonts w:hint="eastAsia"/>
          <w:color w:val="000000" w:themeColor="text1"/>
        </w:rPr>
        <w:t>(</w:t>
      </w:r>
      <w:r w:rsidRPr="006A40E9">
        <w:rPr>
          <w:rFonts w:hint="eastAsia"/>
          <w:color w:val="000000" w:themeColor="text1"/>
        </w:rPr>
        <w:t>簡答</w:t>
      </w:r>
      <w:r w:rsidRPr="006A40E9">
        <w:rPr>
          <w:rFonts w:hint="eastAsia"/>
          <w:color w:val="000000" w:themeColor="text1"/>
        </w:rPr>
        <w:t>)</w:t>
      </w:r>
      <w:r w:rsidRPr="00B65ECA">
        <w:t xml:space="preserve"> </w:t>
      </w:r>
      <w:r w:rsidRPr="00B65ECA">
        <w:rPr>
          <w:color w:val="000000" w:themeColor="text1"/>
        </w:rPr>
        <w:t>fn_MyFunc</w:t>
      </w:r>
      <w:r>
        <w:rPr>
          <w:color w:val="000000" w:themeColor="text1"/>
        </w:rPr>
        <w:t>1</w:t>
      </w:r>
      <w:r w:rsidRPr="006A40E9">
        <w:rPr>
          <w:rFonts w:hint="eastAsia"/>
          <w:color w:val="000000" w:themeColor="text1"/>
        </w:rPr>
        <w:t>函式功能之功能推測可能為何</w:t>
      </w:r>
      <w:r w:rsidR="00E308B0">
        <w:rPr>
          <w:rFonts w:hint="eastAsia"/>
          <w:color w:val="000000" w:themeColor="text1"/>
        </w:rPr>
        <w:t>？</w:t>
      </w:r>
      <w:r w:rsidRPr="006A40E9">
        <w:rPr>
          <w:rFonts w:hint="eastAsia"/>
          <w:color w:val="000000" w:themeColor="text1"/>
        </w:rPr>
        <w:t xml:space="preserve"> (</w:t>
      </w:r>
      <w:r w:rsidRPr="006A40E9">
        <w:rPr>
          <w:color w:val="000000" w:themeColor="text1"/>
        </w:rPr>
        <w:t>6pts</w:t>
      </w:r>
      <w:r w:rsidRPr="006A40E9">
        <w:rPr>
          <w:rFonts w:hint="eastAsia"/>
          <w:color w:val="000000" w:themeColor="text1"/>
        </w:rPr>
        <w:t>)</w:t>
      </w:r>
    </w:p>
    <w:p w:rsidR="00B626C2" w:rsidRPr="002C2BDE" w:rsidRDefault="00B626C2" w:rsidP="00B626C2">
      <w:pPr>
        <w:pStyle w:val="a0"/>
        <w:ind w:leftChars="0" w:left="1200"/>
      </w:pPr>
      <w:r>
        <w:t>A</w:t>
      </w:r>
      <w:r>
        <w:rPr>
          <w:rFonts w:hint="eastAsia"/>
        </w:rPr>
        <w:t>nswer:</w:t>
      </w:r>
    </w:p>
    <w:p w:rsidR="00B65ECA" w:rsidRDefault="00B65ECA" w:rsidP="00B65ECA">
      <w:pPr>
        <w:pStyle w:val="a0"/>
        <w:ind w:leftChars="0" w:left="1200"/>
      </w:pPr>
    </w:p>
    <w:p w:rsidR="00B65ECA" w:rsidRDefault="00B65ECA" w:rsidP="00B65ECA">
      <w:pPr>
        <w:pStyle w:val="a0"/>
        <w:numPr>
          <w:ilvl w:val="0"/>
          <w:numId w:val="17"/>
        </w:numPr>
        <w:ind w:leftChars="0"/>
      </w:pPr>
      <w:r w:rsidRPr="006A40E9">
        <w:rPr>
          <w:rFonts w:hint="eastAsia"/>
          <w:color w:val="000000" w:themeColor="text1"/>
        </w:rPr>
        <w:t>(</w:t>
      </w:r>
      <w:r w:rsidRPr="006A40E9">
        <w:rPr>
          <w:rFonts w:hint="eastAsia"/>
          <w:color w:val="000000" w:themeColor="text1"/>
        </w:rPr>
        <w:t>簡答</w:t>
      </w:r>
      <w:r w:rsidRPr="006A40E9">
        <w:rPr>
          <w:rFonts w:hint="eastAsia"/>
          <w:color w:val="000000" w:themeColor="text1"/>
        </w:rPr>
        <w:t>)</w:t>
      </w:r>
      <w:r>
        <w:rPr>
          <w:rFonts w:hint="eastAsia"/>
          <w:color w:val="000000" w:themeColor="text1"/>
        </w:rPr>
        <w:t xml:space="preserve"> 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0 20</w:t>
      </w:r>
      <w:r>
        <w:t xml:space="preserve"> </w:t>
      </w:r>
      <w:r>
        <w:rPr>
          <w:rFonts w:hint="eastAsia"/>
        </w:rPr>
        <w:t>可能</w:t>
      </w:r>
      <w:r w:rsidR="00E308B0">
        <w:rPr>
          <w:rFonts w:hint="eastAsia"/>
        </w:rPr>
        <w:t>螢幕上的印出</w:t>
      </w:r>
      <w:r>
        <w:rPr>
          <w:rFonts w:hint="eastAsia"/>
        </w:rPr>
        <w:t>結果為何？</w:t>
      </w:r>
      <w:r w:rsidRPr="00A3630F">
        <w:rPr>
          <w:rFonts w:hint="eastAsia"/>
        </w:rPr>
        <w:t>(</w:t>
      </w:r>
      <w:r>
        <w:t>6</w:t>
      </w:r>
      <w:r w:rsidRPr="00A3630F">
        <w:t>pts</w:t>
      </w:r>
      <w:r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 w:left="1200"/>
      </w:pPr>
      <w:r>
        <w:rPr>
          <w:rFonts w:hint="eastAsia"/>
        </w:rPr>
        <w:t>Answer:</w:t>
      </w:r>
    </w:p>
    <w:p w:rsidR="00B65ECA" w:rsidRPr="00B626C2" w:rsidRDefault="00B65ECA" w:rsidP="00B65ECA">
      <w:pPr>
        <w:pStyle w:val="a0"/>
        <w:ind w:leftChars="0"/>
      </w:pPr>
    </w:p>
    <w:p w:rsidR="00494568" w:rsidRDefault="00494568" w:rsidP="00494568">
      <w:pPr>
        <w:pStyle w:val="a0"/>
        <w:numPr>
          <w:ilvl w:val="0"/>
          <w:numId w:val="1"/>
        </w:numPr>
        <w:ind w:leftChars="0"/>
      </w:pPr>
      <w:r>
        <w:t>若以</w:t>
      </w:r>
      <w:r>
        <w:t xml:space="preserve"> </w:t>
      </w:r>
      <w:proofErr w:type="spellStart"/>
      <w:r>
        <w:rPr>
          <w:rFonts w:hint="eastAsia"/>
        </w:rPr>
        <w:t>f</w:t>
      </w:r>
      <w:r>
        <w:t>n_MyFuc</w:t>
      </w:r>
      <w:proofErr w:type="spellEnd"/>
      <w:r>
        <w:t>(</w:t>
      </w:r>
      <w:r>
        <w:rPr>
          <w:rFonts w:hint="eastAsia"/>
        </w:rPr>
        <w:t>3</w:t>
      </w:r>
      <w:r>
        <w:t>)</w:t>
      </w:r>
      <w:r>
        <w:t>呼叫</w:t>
      </w:r>
      <w:r>
        <w:rPr>
          <w:rFonts w:hint="eastAsia"/>
        </w:rPr>
        <w:t>下列</w:t>
      </w:r>
      <w:proofErr w:type="spellStart"/>
      <w:r>
        <w:rPr>
          <w:rFonts w:hint="eastAsia"/>
        </w:rPr>
        <w:t>f</w:t>
      </w:r>
      <w:r>
        <w:t>n_MyFuc</w:t>
      </w:r>
      <w:proofErr w:type="spellEnd"/>
      <w:r>
        <w:t>()</w:t>
      </w:r>
      <w:r>
        <w:t>函式，總共會印出幾行數字？</w:t>
      </w:r>
      <w:r w:rsidRPr="00A3630F">
        <w:rPr>
          <w:rFonts w:hint="eastAsia"/>
        </w:rPr>
        <w:t>(</w:t>
      </w:r>
      <w:r>
        <w:rPr>
          <w:rFonts w:hint="eastAsia"/>
        </w:rPr>
        <w:t>8</w:t>
      </w:r>
      <w:r w:rsidRPr="00A3630F">
        <w:t>pts</w:t>
      </w:r>
      <w:r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8A48EA" w:rsidRPr="00B626C2" w:rsidRDefault="008A48EA" w:rsidP="00494568">
      <w:pPr>
        <w:pStyle w:val="a0"/>
        <w:ind w:leftChars="0"/>
        <w:rPr>
          <w:color w:val="FF0000"/>
        </w:rPr>
      </w:pPr>
    </w:p>
    <w:p w:rsidR="00494568" w:rsidRPr="00494568" w:rsidRDefault="00494568" w:rsidP="00494568">
      <w:pPr>
        <w:pStyle w:val="a0"/>
        <w:ind w:leftChars="0"/>
        <w:rPr>
          <w:color w:val="FF0000"/>
        </w:rPr>
      </w:pPr>
      <w:r w:rsidRPr="00450EA4">
        <w:t xml:space="preserve">(A) </w:t>
      </w:r>
      <w:r w:rsidRPr="00450EA4">
        <w:rPr>
          <w:rFonts w:hint="eastAsia"/>
        </w:rPr>
        <w:t>8</w:t>
      </w:r>
      <w:r w:rsidRPr="00450EA4">
        <w:t>行</w:t>
      </w:r>
      <w:r w:rsidRPr="00494568">
        <w:rPr>
          <w:color w:val="FF0000"/>
        </w:rPr>
        <w:t xml:space="preserve"> </w:t>
      </w:r>
    </w:p>
    <w:p w:rsidR="00494568" w:rsidRPr="00494568" w:rsidRDefault="00494568" w:rsidP="00494568">
      <w:pPr>
        <w:pStyle w:val="a0"/>
        <w:ind w:leftChars="0"/>
      </w:pPr>
      <w:r w:rsidRPr="00494568">
        <w:t xml:space="preserve">(B) </w:t>
      </w:r>
      <w:r w:rsidRPr="00494568">
        <w:rPr>
          <w:rFonts w:hint="eastAsia"/>
        </w:rPr>
        <w:t>9</w:t>
      </w:r>
      <w:r w:rsidRPr="00494568">
        <w:t>行</w:t>
      </w:r>
      <w:r w:rsidRPr="00494568">
        <w:t xml:space="preserve"> </w:t>
      </w:r>
    </w:p>
    <w:p w:rsidR="00494568" w:rsidRDefault="00494568" w:rsidP="00494568">
      <w:pPr>
        <w:pStyle w:val="a0"/>
        <w:ind w:leftChars="0"/>
      </w:pPr>
      <w:r>
        <w:t xml:space="preserve">(C) </w:t>
      </w:r>
      <w:r>
        <w:rPr>
          <w:rFonts w:hint="eastAsia"/>
        </w:rPr>
        <w:t>10</w:t>
      </w:r>
      <w:r>
        <w:t>行</w:t>
      </w:r>
      <w:r>
        <w:t xml:space="preserve"> </w:t>
      </w:r>
    </w:p>
    <w:p w:rsidR="00494568" w:rsidRDefault="00494568" w:rsidP="00494568">
      <w:pPr>
        <w:pStyle w:val="a0"/>
        <w:ind w:leftChars="0"/>
      </w:pPr>
      <w:r>
        <w:t>(D) 1</w:t>
      </w:r>
      <w:r>
        <w:rPr>
          <w:rFonts w:hint="eastAsia"/>
        </w:rPr>
        <w:t>1</w:t>
      </w:r>
      <w:r>
        <w:t>行</w:t>
      </w:r>
    </w:p>
    <w:p w:rsidR="00494568" w:rsidRDefault="00494568" w:rsidP="00494568">
      <w:pPr>
        <w:pStyle w:val="a0"/>
        <w:ind w:leftChars="0"/>
      </w:pPr>
      <w:r>
        <w:rPr>
          <w:rFonts w:hint="eastAsia"/>
        </w:rPr>
        <w:lastRenderedPageBreak/>
        <w:t>(</w:t>
      </w:r>
      <w:r>
        <w:t xml:space="preserve">E) </w:t>
      </w:r>
      <w:r>
        <w:rPr>
          <w:rFonts w:hint="eastAsia"/>
        </w:rPr>
        <w:t>12</w:t>
      </w:r>
      <w:r>
        <w:rPr>
          <w:rFonts w:hint="eastAsia"/>
        </w:rPr>
        <w:t>行</w:t>
      </w:r>
    </w:p>
    <w:p w:rsidR="00E308B0" w:rsidRDefault="00E308B0" w:rsidP="00B626C2">
      <w:pPr>
        <w:rPr>
          <w:rFonts w:hint="eastAsia"/>
        </w:rPr>
      </w:pPr>
    </w:p>
    <w:p w:rsidR="00B65ECA" w:rsidRDefault="00B65ECA" w:rsidP="00B65ECA">
      <w:pPr>
        <w:pStyle w:val="1"/>
        <w:ind w:left="480"/>
        <w:rPr>
          <w:noProof/>
        </w:rPr>
      </w:pPr>
      <w:r>
        <w:rPr>
          <w:rFonts w:hint="eastAsia"/>
        </w:rPr>
        <w:t>觀察下述程式碼，試回答以下問題：</w:t>
      </w:r>
    </w:p>
    <w:p w:rsidR="00B65ECA" w:rsidRDefault="00A43259" w:rsidP="00B65ECA">
      <w:r>
        <w:rPr>
          <w:noProof/>
        </w:rPr>
        <w:drawing>
          <wp:inline distT="0" distB="0" distL="0" distR="0" wp14:anchorId="3A6CCDCE" wp14:editId="1E99FA73">
            <wp:extent cx="5124450" cy="603885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ECA" w:rsidRDefault="00B65ECA" w:rsidP="00B65ECA">
      <w:r>
        <w:tab/>
      </w:r>
      <w:r>
        <w:rPr>
          <w:rFonts w:hint="eastAsia"/>
        </w:rPr>
        <w:t>假設</w:t>
      </w:r>
      <w:r>
        <w:rPr>
          <w:rFonts w:hint="eastAsia"/>
        </w:rPr>
        <w:t>l</w:t>
      </w:r>
      <w:r>
        <w:t xml:space="preserve">ine </w:t>
      </w:r>
      <w:r w:rsidR="00494568">
        <w:rPr>
          <w:rFonts w:hint="eastAsia"/>
        </w:rPr>
        <w:t>8</w:t>
      </w:r>
      <w:r>
        <w:rPr>
          <w:rFonts w:hint="eastAsia"/>
        </w:rPr>
        <w:t>之輸入數值</w:t>
      </w:r>
      <w:proofErr w:type="spellStart"/>
      <w:r>
        <w:rPr>
          <w:rFonts w:hint="eastAsia"/>
        </w:rPr>
        <w:t>int_Input</w:t>
      </w:r>
      <w:proofErr w:type="spellEnd"/>
      <w:r>
        <w:rPr>
          <w:rFonts w:hint="eastAsia"/>
        </w:rPr>
        <w:t>為</w:t>
      </w:r>
      <w:r>
        <w:rPr>
          <w:rFonts w:hint="eastAsia"/>
        </w:rPr>
        <w:t>1</w:t>
      </w:r>
      <w:r w:rsidR="00A43259">
        <w:rPr>
          <w:rFonts w:hint="eastAsia"/>
        </w:rPr>
        <w:t>1223344</w:t>
      </w:r>
      <w:r>
        <w:rPr>
          <w:rFonts w:hint="eastAsia"/>
        </w:rPr>
        <w:t>。</w:t>
      </w:r>
    </w:p>
    <w:p w:rsidR="008A48EA" w:rsidRDefault="00B65ECA" w:rsidP="00B626C2">
      <w:pPr>
        <w:pStyle w:val="1"/>
        <w:numPr>
          <w:ilvl w:val="0"/>
          <w:numId w:val="0"/>
        </w:numPr>
        <w:ind w:left="480"/>
      </w:pPr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)</w:t>
      </w:r>
      <w:r>
        <w:t>.</w:t>
      </w:r>
      <w:r w:rsidRPr="00710484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Pr="00A3630F">
        <w:rPr>
          <w:rFonts w:hint="eastAsia"/>
        </w:rPr>
        <w:t>(</w:t>
      </w:r>
      <w:r>
        <w:rPr>
          <w:rFonts w:hint="eastAsia"/>
        </w:rPr>
        <w:t>6</w:t>
      </w:r>
      <w:r w:rsidRPr="00A3630F">
        <w:t>pts</w:t>
      </w:r>
      <w:r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B626C2" w:rsidRPr="00B626C2" w:rsidRDefault="00B626C2" w:rsidP="00B626C2">
      <w:pPr>
        <w:rPr>
          <w:rFonts w:hint="eastAsia"/>
        </w:rPr>
      </w:pPr>
    </w:p>
    <w:p w:rsidR="00B65ECA" w:rsidRDefault="00B65ECA" w:rsidP="00A43259">
      <w:r>
        <w:tab/>
      </w:r>
      <w:r>
        <w:rPr>
          <w:rFonts w:hint="eastAsia"/>
        </w:rPr>
        <w:t>(</w:t>
      </w:r>
      <w:r>
        <w:t>ii</w:t>
      </w:r>
      <w:proofErr w:type="gramStart"/>
      <w:r>
        <w:t>.</w:t>
      </w:r>
      <w:r>
        <w:rPr>
          <w:rFonts w:hint="eastAsia"/>
        </w:rPr>
        <w:t>)(</w:t>
      </w:r>
      <w:proofErr w:type="gramEnd"/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如果輸入數值更改為</w:t>
      </w:r>
      <w:r w:rsidR="00494568">
        <w:rPr>
          <w:rFonts w:hint="eastAsia"/>
        </w:rPr>
        <w:t>54585</w:t>
      </w:r>
      <w:r>
        <w:rPr>
          <w:rFonts w:hint="eastAsia"/>
        </w:rPr>
        <w:t>，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Pr="00A3630F">
        <w:rPr>
          <w:rFonts w:hint="eastAsia"/>
        </w:rPr>
        <w:t>(</w:t>
      </w:r>
      <w:r>
        <w:rPr>
          <w:rFonts w:hint="eastAsia"/>
        </w:rPr>
        <w:t>6</w:t>
      </w:r>
      <w:r w:rsidRPr="00A3630F">
        <w:t>pts</w:t>
      </w:r>
      <w:r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B65ECA" w:rsidRDefault="00B65ECA" w:rsidP="00B65ECA">
      <w:pPr>
        <w:rPr>
          <w:color w:val="000000" w:themeColor="text1"/>
        </w:rPr>
      </w:pPr>
    </w:p>
    <w:p w:rsidR="008A48EA" w:rsidRDefault="008A48EA" w:rsidP="00B65ECA">
      <w:pPr>
        <w:rPr>
          <w:color w:val="FF0000"/>
        </w:rPr>
      </w:pPr>
    </w:p>
    <w:p w:rsidR="00450EA4" w:rsidRPr="0032500A" w:rsidRDefault="00450EA4" w:rsidP="00B65ECA">
      <w:pPr>
        <w:rPr>
          <w:color w:val="FF0000"/>
        </w:rPr>
      </w:pPr>
    </w:p>
    <w:p w:rsidR="00450EA4" w:rsidRPr="00450EA4" w:rsidRDefault="00B65ECA" w:rsidP="00450EA4">
      <w:pPr>
        <w:pStyle w:val="1"/>
        <w:ind w:left="480"/>
      </w:pPr>
      <w:r w:rsidRPr="00A3630F">
        <w:rPr>
          <w:rFonts w:cs="Times New Roman"/>
        </w:rPr>
        <w:t xml:space="preserve"> </w:t>
      </w:r>
      <w:r w:rsidR="00450EA4">
        <w:rPr>
          <w:rFonts w:hint="eastAsia"/>
        </w:rPr>
        <w:t>觀察下述程式碼，試回答以下問題：</w:t>
      </w:r>
    </w:p>
    <w:p w:rsidR="00450EA4" w:rsidRDefault="00450EA4" w:rsidP="00450EA4">
      <w:pPr>
        <w:pStyle w:val="a0"/>
        <w:ind w:leftChars="0"/>
      </w:pPr>
      <w:r>
        <w:rPr>
          <w:noProof/>
        </w:rPr>
        <w:drawing>
          <wp:inline distT="0" distB="0" distL="0" distR="0" wp14:anchorId="216B54A1" wp14:editId="437DD49F">
            <wp:extent cx="4886325" cy="2619375"/>
            <wp:effectExtent l="0" t="0" r="9525" b="95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EA4" w:rsidRDefault="00450EA4" w:rsidP="00450EA4">
      <w:pPr>
        <w:ind w:firstLine="480"/>
      </w:pPr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proofErr w:type="gramStart"/>
      <w:r>
        <w:rPr>
          <w:rFonts w:hint="eastAsia"/>
        </w:rPr>
        <w:t>)</w:t>
      </w:r>
      <w:r>
        <w:t>.</w:t>
      </w:r>
      <w:r>
        <w:rPr>
          <w:rFonts w:hint="eastAsia"/>
        </w:rPr>
        <w:t>(</w:t>
      </w:r>
      <w:proofErr w:type="gramEnd"/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3</w:t>
      </w:r>
      <w:r>
        <w:rPr>
          <w:rFonts w:hint="eastAsia"/>
        </w:rPr>
        <w:t>，則</w:t>
      </w:r>
      <w:r>
        <w:rPr>
          <w:rFonts w:hint="eastAsia"/>
        </w:rPr>
        <w:t>l</w:t>
      </w:r>
      <w:r>
        <w:t>ine</w:t>
      </w:r>
      <w:r>
        <w:rPr>
          <w:rFonts w:hint="eastAsia"/>
        </w:rPr>
        <w:t xml:space="preserve"> 9 </w:t>
      </w:r>
      <w:r>
        <w:rPr>
          <w:rFonts w:hint="eastAsia"/>
        </w:rPr>
        <w:t>會印出？</w:t>
      </w:r>
      <w:r w:rsidRPr="00A3630F">
        <w:rPr>
          <w:rFonts w:hint="eastAsia"/>
        </w:rPr>
        <w:t>(</w:t>
      </w:r>
      <w:r>
        <w:rPr>
          <w:rFonts w:hint="eastAsia"/>
        </w:rPr>
        <w:t>4</w:t>
      </w:r>
      <w:r w:rsidRPr="00A3630F">
        <w:t>pts</w:t>
      </w:r>
      <w:r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450EA4" w:rsidRPr="00494568" w:rsidRDefault="00450EA4" w:rsidP="00450EA4">
      <w:pPr>
        <w:pStyle w:val="a0"/>
        <w:ind w:leftChars="300" w:left="720"/>
        <w:rPr>
          <w:color w:val="FF0000"/>
        </w:rPr>
      </w:pPr>
      <w:r w:rsidRPr="00450EA4">
        <w:t xml:space="preserve">(A) </w:t>
      </w:r>
      <w:r>
        <w:rPr>
          <w:rFonts w:hint="eastAsia"/>
        </w:rPr>
        <w:t>1</w:t>
      </w:r>
    </w:p>
    <w:p w:rsidR="00450EA4" w:rsidRPr="00494568" w:rsidRDefault="00450EA4" w:rsidP="00450EA4">
      <w:pPr>
        <w:pStyle w:val="a0"/>
        <w:ind w:leftChars="300" w:left="720"/>
      </w:pPr>
      <w:r w:rsidRPr="00494568">
        <w:t xml:space="preserve">(B) </w:t>
      </w:r>
      <w:r>
        <w:rPr>
          <w:rFonts w:hint="eastAsia"/>
        </w:rPr>
        <w:t>2</w:t>
      </w:r>
    </w:p>
    <w:p w:rsidR="00450EA4" w:rsidRDefault="00450EA4" w:rsidP="00450EA4">
      <w:pPr>
        <w:pStyle w:val="a0"/>
        <w:ind w:leftChars="300" w:left="720"/>
      </w:pPr>
      <w:r>
        <w:t xml:space="preserve">(C) </w:t>
      </w:r>
      <w:r>
        <w:rPr>
          <w:rFonts w:hint="eastAsia"/>
        </w:rPr>
        <w:t>3</w:t>
      </w:r>
    </w:p>
    <w:p w:rsidR="00450EA4" w:rsidRDefault="00450EA4" w:rsidP="00450EA4">
      <w:pPr>
        <w:pStyle w:val="a0"/>
        <w:ind w:leftChars="300" w:left="720"/>
      </w:pPr>
      <w:r>
        <w:t xml:space="preserve">(D) </w:t>
      </w:r>
      <w:r>
        <w:rPr>
          <w:rFonts w:hint="eastAsia"/>
        </w:rPr>
        <w:t>4</w:t>
      </w:r>
    </w:p>
    <w:p w:rsidR="00450EA4" w:rsidRDefault="00450EA4" w:rsidP="00450EA4">
      <w:pPr>
        <w:pStyle w:val="a0"/>
        <w:ind w:leftChars="300" w:left="720"/>
      </w:pPr>
      <w:r>
        <w:rPr>
          <w:rFonts w:hint="eastAsia"/>
        </w:rPr>
        <w:t>(</w:t>
      </w:r>
      <w:r>
        <w:t xml:space="preserve">E) </w:t>
      </w:r>
      <w:r>
        <w:rPr>
          <w:rFonts w:hint="eastAsia"/>
        </w:rPr>
        <w:t>5</w:t>
      </w:r>
    </w:p>
    <w:p w:rsidR="00450EA4" w:rsidRDefault="00450EA4" w:rsidP="00450EA4">
      <w:pPr>
        <w:ind w:firstLine="480"/>
      </w:pPr>
      <w:r>
        <w:rPr>
          <w:rFonts w:hint="eastAsia"/>
        </w:rPr>
        <w:t>(i</w:t>
      </w:r>
      <w:r>
        <w:t>i</w:t>
      </w:r>
      <w:proofErr w:type="gramStart"/>
      <w:r>
        <w:rPr>
          <w:rFonts w:hint="eastAsia"/>
        </w:rPr>
        <w:t>)</w:t>
      </w:r>
      <w:r>
        <w:t>.</w:t>
      </w:r>
      <w:r>
        <w:rPr>
          <w:rFonts w:hint="eastAsia"/>
        </w:rPr>
        <w:t>(</w:t>
      </w:r>
      <w:proofErr w:type="gramEnd"/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5</w:t>
      </w:r>
      <w:r>
        <w:rPr>
          <w:rFonts w:hint="eastAsia"/>
        </w:rPr>
        <w:t>，則</w:t>
      </w:r>
      <w:r>
        <w:rPr>
          <w:rFonts w:hint="eastAsia"/>
        </w:rPr>
        <w:t>l</w:t>
      </w:r>
      <w:r>
        <w:t>ine</w:t>
      </w:r>
      <w:r>
        <w:rPr>
          <w:rFonts w:hint="eastAsia"/>
        </w:rPr>
        <w:t xml:space="preserve"> 9 </w:t>
      </w:r>
      <w:r>
        <w:rPr>
          <w:rFonts w:hint="eastAsia"/>
        </w:rPr>
        <w:t>會印出？</w:t>
      </w:r>
      <w:r w:rsidR="007B6C25" w:rsidRPr="00A3630F">
        <w:rPr>
          <w:rFonts w:hint="eastAsia"/>
        </w:rPr>
        <w:t>(</w:t>
      </w:r>
      <w:r w:rsidR="007B6C25">
        <w:t>5</w:t>
      </w:r>
      <w:r w:rsidR="007B6C25" w:rsidRPr="00A3630F">
        <w:t>pts</w:t>
      </w:r>
      <w:r w:rsidR="007B6C25"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450EA4" w:rsidRPr="00494568" w:rsidRDefault="00450EA4" w:rsidP="00450EA4">
      <w:pPr>
        <w:pStyle w:val="a0"/>
        <w:ind w:leftChars="300" w:left="720"/>
        <w:rPr>
          <w:color w:val="FF0000"/>
        </w:rPr>
      </w:pPr>
      <w:r w:rsidRPr="00450EA4">
        <w:t xml:space="preserve">(A) </w:t>
      </w:r>
      <w:r>
        <w:rPr>
          <w:rFonts w:hint="eastAsia"/>
        </w:rPr>
        <w:t>1</w:t>
      </w:r>
      <w:r w:rsidR="007B6C25">
        <w:t>3</w:t>
      </w:r>
    </w:p>
    <w:p w:rsidR="00450EA4" w:rsidRPr="00494568" w:rsidRDefault="00450EA4" w:rsidP="00450EA4">
      <w:pPr>
        <w:pStyle w:val="a0"/>
        <w:ind w:leftChars="300" w:left="720"/>
      </w:pPr>
      <w:r w:rsidRPr="00494568">
        <w:t xml:space="preserve">(B) </w:t>
      </w:r>
      <w:r w:rsidR="007B6C25">
        <w:t>11</w:t>
      </w:r>
    </w:p>
    <w:p w:rsidR="00450EA4" w:rsidRDefault="00450EA4" w:rsidP="00450EA4">
      <w:pPr>
        <w:pStyle w:val="a0"/>
        <w:ind w:leftChars="300" w:left="720"/>
      </w:pPr>
      <w:r>
        <w:t xml:space="preserve">(C) </w:t>
      </w:r>
      <w:r>
        <w:rPr>
          <w:rFonts w:hint="eastAsia"/>
        </w:rPr>
        <w:t>3</w:t>
      </w:r>
    </w:p>
    <w:p w:rsidR="00450EA4" w:rsidRDefault="00450EA4" w:rsidP="00450EA4">
      <w:pPr>
        <w:pStyle w:val="a0"/>
        <w:ind w:leftChars="300" w:left="720"/>
      </w:pPr>
      <w:r>
        <w:t xml:space="preserve">(D) </w:t>
      </w:r>
      <w:r w:rsidR="007B6C25">
        <w:t>5</w:t>
      </w:r>
    </w:p>
    <w:p w:rsidR="00450EA4" w:rsidRDefault="00450EA4" w:rsidP="00450EA4">
      <w:pPr>
        <w:pStyle w:val="a0"/>
        <w:ind w:leftChars="300" w:left="720"/>
      </w:pPr>
      <w:r>
        <w:rPr>
          <w:rFonts w:hint="eastAsia"/>
        </w:rPr>
        <w:t>(</w:t>
      </w:r>
      <w:r>
        <w:t xml:space="preserve">E) </w:t>
      </w:r>
      <w:r w:rsidR="007B6C25">
        <w:t>8</w:t>
      </w:r>
    </w:p>
    <w:p w:rsidR="00E308B0" w:rsidRDefault="00E308B0" w:rsidP="00450EA4">
      <w:pPr>
        <w:pStyle w:val="a0"/>
        <w:ind w:leftChars="300" w:left="720"/>
      </w:pPr>
    </w:p>
    <w:p w:rsidR="00E308B0" w:rsidRDefault="00E308B0" w:rsidP="00450EA4">
      <w:pPr>
        <w:pStyle w:val="a0"/>
        <w:ind w:leftChars="300" w:left="720"/>
      </w:pPr>
    </w:p>
    <w:p w:rsidR="00450EA4" w:rsidRDefault="00450EA4" w:rsidP="00450EA4">
      <w:pPr>
        <w:pStyle w:val="a0"/>
        <w:ind w:leftChars="0"/>
      </w:pPr>
      <w:r>
        <w:rPr>
          <w:rFonts w:hint="eastAsia"/>
        </w:rPr>
        <w:t>(i</w:t>
      </w:r>
      <w:r>
        <w:t>ii</w:t>
      </w:r>
      <w:proofErr w:type="gramStart"/>
      <w:r>
        <w:rPr>
          <w:rFonts w:hint="eastAsia"/>
        </w:rPr>
        <w:t>)</w:t>
      </w:r>
      <w:r>
        <w:t>.</w:t>
      </w:r>
      <w:r>
        <w:rPr>
          <w:rFonts w:hint="eastAsia"/>
        </w:rPr>
        <w:t>(</w:t>
      </w:r>
      <w:proofErr w:type="gramEnd"/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7</w:t>
      </w:r>
      <w:r>
        <w:rPr>
          <w:rFonts w:hint="eastAsia"/>
        </w:rPr>
        <w:t>，則</w:t>
      </w:r>
      <w:r>
        <w:rPr>
          <w:rFonts w:hint="eastAsia"/>
        </w:rPr>
        <w:t>l</w:t>
      </w:r>
      <w:r>
        <w:t>ine</w:t>
      </w:r>
      <w:r>
        <w:rPr>
          <w:rFonts w:hint="eastAsia"/>
        </w:rPr>
        <w:t xml:space="preserve"> 9 </w:t>
      </w:r>
      <w:r>
        <w:rPr>
          <w:rFonts w:hint="eastAsia"/>
        </w:rPr>
        <w:t>會印出？</w:t>
      </w:r>
      <w:r w:rsidR="007B6C25" w:rsidRPr="00A3630F">
        <w:rPr>
          <w:rFonts w:hint="eastAsia"/>
        </w:rPr>
        <w:t>(</w:t>
      </w:r>
      <w:r w:rsidR="007B6C25">
        <w:t>6</w:t>
      </w:r>
      <w:r w:rsidR="007B6C25" w:rsidRPr="00A3630F">
        <w:t>pts</w:t>
      </w:r>
      <w:r w:rsidR="007B6C25" w:rsidRPr="00A3630F">
        <w:rPr>
          <w:rFonts w:hint="eastAsia"/>
        </w:rPr>
        <w:t>)</w:t>
      </w:r>
    </w:p>
    <w:p w:rsidR="00B626C2" w:rsidRPr="002C2BDE" w:rsidRDefault="00B626C2" w:rsidP="00B626C2">
      <w:pPr>
        <w:pStyle w:val="a0"/>
        <w:ind w:leftChars="0"/>
      </w:pPr>
      <w:r>
        <w:rPr>
          <w:rFonts w:hint="eastAsia"/>
        </w:rPr>
        <w:t>Answer:</w:t>
      </w:r>
    </w:p>
    <w:p w:rsidR="00450EA4" w:rsidRPr="00494568" w:rsidRDefault="00450EA4" w:rsidP="00450EA4">
      <w:pPr>
        <w:pStyle w:val="a0"/>
        <w:ind w:leftChars="300" w:left="720"/>
        <w:rPr>
          <w:color w:val="FF0000"/>
        </w:rPr>
      </w:pPr>
      <w:r w:rsidRPr="00450EA4">
        <w:t xml:space="preserve">(A) </w:t>
      </w:r>
      <w:r w:rsidR="007B6C25">
        <w:t>21</w:t>
      </w:r>
    </w:p>
    <w:p w:rsidR="00450EA4" w:rsidRPr="00494568" w:rsidRDefault="00450EA4" w:rsidP="00450EA4">
      <w:pPr>
        <w:pStyle w:val="a0"/>
        <w:ind w:leftChars="300" w:left="720"/>
      </w:pPr>
      <w:r w:rsidRPr="00494568">
        <w:t>(B)</w:t>
      </w:r>
      <w:r w:rsidR="007B6C25">
        <w:t xml:space="preserve"> 19</w:t>
      </w:r>
    </w:p>
    <w:p w:rsidR="00450EA4" w:rsidRDefault="00450EA4" w:rsidP="00450EA4">
      <w:pPr>
        <w:pStyle w:val="a0"/>
        <w:ind w:leftChars="300" w:left="720"/>
      </w:pPr>
      <w:r>
        <w:t xml:space="preserve">(C) </w:t>
      </w:r>
      <w:r w:rsidR="007B6C25">
        <w:t>17</w:t>
      </w:r>
    </w:p>
    <w:p w:rsidR="00450EA4" w:rsidRDefault="00450EA4" w:rsidP="00450EA4">
      <w:pPr>
        <w:pStyle w:val="a0"/>
        <w:ind w:leftChars="300" w:left="720"/>
      </w:pPr>
      <w:r>
        <w:t xml:space="preserve">(D) </w:t>
      </w:r>
      <w:r w:rsidR="007B6C25">
        <w:t>15</w:t>
      </w:r>
    </w:p>
    <w:p w:rsidR="00450EA4" w:rsidRDefault="00450EA4" w:rsidP="00450EA4">
      <w:pPr>
        <w:pStyle w:val="a0"/>
        <w:ind w:leftChars="300" w:left="720"/>
      </w:pPr>
      <w:r>
        <w:rPr>
          <w:rFonts w:hint="eastAsia"/>
        </w:rPr>
        <w:t>(</w:t>
      </w:r>
      <w:r>
        <w:t xml:space="preserve">E) </w:t>
      </w:r>
      <w:r w:rsidR="007B6C25">
        <w:t>13</w:t>
      </w:r>
    </w:p>
    <w:p w:rsidR="008A48EA" w:rsidRPr="00450EA4" w:rsidRDefault="008A48EA" w:rsidP="00B626C2">
      <w:pPr>
        <w:rPr>
          <w:rFonts w:hint="eastAsia"/>
        </w:rPr>
      </w:pPr>
    </w:p>
    <w:p w:rsidR="00A3630F" w:rsidRDefault="00A3630F" w:rsidP="00B65ECA">
      <w:pPr>
        <w:pStyle w:val="a0"/>
        <w:numPr>
          <w:ilvl w:val="0"/>
          <w:numId w:val="1"/>
        </w:numPr>
        <w:ind w:leftChars="0"/>
      </w:pPr>
      <w:r w:rsidRPr="00A3630F">
        <w:rPr>
          <w:rFonts w:cs="Times New Roman"/>
        </w:rPr>
        <w:lastRenderedPageBreak/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五</w:t>
      </w:r>
      <w:r w:rsidR="00BB1D10">
        <w:rPr>
          <w:rFonts w:hint="eastAsia"/>
        </w:rPr>
        <w:t>周內容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17AD" w:rsidRDefault="00B917AD" w:rsidP="008A25EB">
      <w:r>
        <w:separator/>
      </w:r>
    </w:p>
  </w:endnote>
  <w:endnote w:type="continuationSeparator" w:id="0">
    <w:p w:rsidR="00B917AD" w:rsidRDefault="00B917AD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626C2" w:rsidRPr="00B626C2">
          <w:rPr>
            <w:noProof/>
            <w:lang w:val="zh-TW"/>
          </w:rPr>
          <w:t>3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17AD" w:rsidRDefault="00B917AD" w:rsidP="008A25EB">
      <w:r>
        <w:separator/>
      </w:r>
    </w:p>
  </w:footnote>
  <w:footnote w:type="continuationSeparator" w:id="0">
    <w:p w:rsidR="00B917AD" w:rsidRDefault="00B917AD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7C05B0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19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7C05B0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19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3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E9CAA86C"/>
    <w:lvl w:ilvl="0" w:tplc="CB923042">
      <w:start w:val="1"/>
      <w:numFmt w:val="upperLetter"/>
      <w:lvlText w:val="(%1)"/>
      <w:lvlJc w:val="left"/>
      <w:pPr>
        <w:ind w:left="1560" w:hanging="36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5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52803950"/>
    <w:multiLevelType w:val="hybridMultilevel"/>
    <w:tmpl w:val="0CFC6EF4"/>
    <w:lvl w:ilvl="0" w:tplc="28828B02">
      <w:start w:val="1"/>
      <w:numFmt w:val="upperLetter"/>
      <w:pStyle w:val="3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12"/>
  </w:num>
  <w:num w:numId="8">
    <w:abstractNumId w:val="11"/>
  </w:num>
  <w:num w:numId="9">
    <w:abstractNumId w:val="9"/>
  </w:num>
  <w:num w:numId="10">
    <w:abstractNumId w:val="8"/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7"/>
  </w:num>
  <w:num w:numId="18">
    <w:abstractNumId w:val="0"/>
  </w:num>
  <w:num w:numId="19">
    <w:abstractNumId w:val="1"/>
  </w:num>
  <w:num w:numId="20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mwqAUASXt4IywAAAA="/>
  </w:docVars>
  <w:rsids>
    <w:rsidRoot w:val="00490B43"/>
    <w:rsid w:val="00004145"/>
    <w:rsid w:val="00005032"/>
    <w:rsid w:val="000050D6"/>
    <w:rsid w:val="00013C2A"/>
    <w:rsid w:val="00016F66"/>
    <w:rsid w:val="0002723A"/>
    <w:rsid w:val="00031B38"/>
    <w:rsid w:val="00035218"/>
    <w:rsid w:val="00037D80"/>
    <w:rsid w:val="000419D7"/>
    <w:rsid w:val="00050723"/>
    <w:rsid w:val="00053B4D"/>
    <w:rsid w:val="000632E9"/>
    <w:rsid w:val="0007035E"/>
    <w:rsid w:val="000764BA"/>
    <w:rsid w:val="0008322F"/>
    <w:rsid w:val="00083ABE"/>
    <w:rsid w:val="0008526E"/>
    <w:rsid w:val="00090F60"/>
    <w:rsid w:val="000A17EF"/>
    <w:rsid w:val="000A28B6"/>
    <w:rsid w:val="000A384F"/>
    <w:rsid w:val="000A4324"/>
    <w:rsid w:val="000B4D7D"/>
    <w:rsid w:val="000C27C8"/>
    <w:rsid w:val="000C69EF"/>
    <w:rsid w:val="000C729A"/>
    <w:rsid w:val="000D23B1"/>
    <w:rsid w:val="000D6396"/>
    <w:rsid w:val="000E1AFE"/>
    <w:rsid w:val="000E4ABD"/>
    <w:rsid w:val="000F28BF"/>
    <w:rsid w:val="000F5E3F"/>
    <w:rsid w:val="00110A30"/>
    <w:rsid w:val="0011140A"/>
    <w:rsid w:val="0011497C"/>
    <w:rsid w:val="00124240"/>
    <w:rsid w:val="001269DA"/>
    <w:rsid w:val="0012720C"/>
    <w:rsid w:val="00136038"/>
    <w:rsid w:val="00143383"/>
    <w:rsid w:val="00145E6C"/>
    <w:rsid w:val="00145FA6"/>
    <w:rsid w:val="00146DF8"/>
    <w:rsid w:val="00164A7C"/>
    <w:rsid w:val="0017108A"/>
    <w:rsid w:val="00171D2C"/>
    <w:rsid w:val="001731C5"/>
    <w:rsid w:val="00175326"/>
    <w:rsid w:val="001859C9"/>
    <w:rsid w:val="001861DA"/>
    <w:rsid w:val="00197DA8"/>
    <w:rsid w:val="00197F25"/>
    <w:rsid w:val="001A62B1"/>
    <w:rsid w:val="001B05C2"/>
    <w:rsid w:val="001C54B3"/>
    <w:rsid w:val="001D0833"/>
    <w:rsid w:val="001D39AD"/>
    <w:rsid w:val="001E74CF"/>
    <w:rsid w:val="0020023F"/>
    <w:rsid w:val="002062C1"/>
    <w:rsid w:val="00230073"/>
    <w:rsid w:val="00232D5C"/>
    <w:rsid w:val="002362F5"/>
    <w:rsid w:val="002374CB"/>
    <w:rsid w:val="002439F2"/>
    <w:rsid w:val="00247B1A"/>
    <w:rsid w:val="00263A55"/>
    <w:rsid w:val="002652F0"/>
    <w:rsid w:val="00265BDB"/>
    <w:rsid w:val="002729FB"/>
    <w:rsid w:val="00276E6A"/>
    <w:rsid w:val="00277FD3"/>
    <w:rsid w:val="00284672"/>
    <w:rsid w:val="0028682C"/>
    <w:rsid w:val="00290773"/>
    <w:rsid w:val="002970FE"/>
    <w:rsid w:val="002A2904"/>
    <w:rsid w:val="002A323E"/>
    <w:rsid w:val="002A4502"/>
    <w:rsid w:val="002B4D18"/>
    <w:rsid w:val="002B6888"/>
    <w:rsid w:val="002C1885"/>
    <w:rsid w:val="002C2BDE"/>
    <w:rsid w:val="002C397C"/>
    <w:rsid w:val="002D05F6"/>
    <w:rsid w:val="002E3BC2"/>
    <w:rsid w:val="002E5C4B"/>
    <w:rsid w:val="002E7978"/>
    <w:rsid w:val="002F01E3"/>
    <w:rsid w:val="002F05EB"/>
    <w:rsid w:val="002F24A6"/>
    <w:rsid w:val="0030021B"/>
    <w:rsid w:val="00303263"/>
    <w:rsid w:val="00304763"/>
    <w:rsid w:val="0032500A"/>
    <w:rsid w:val="00325AFB"/>
    <w:rsid w:val="00327473"/>
    <w:rsid w:val="00333953"/>
    <w:rsid w:val="00334195"/>
    <w:rsid w:val="00350805"/>
    <w:rsid w:val="00357565"/>
    <w:rsid w:val="00361247"/>
    <w:rsid w:val="00362D60"/>
    <w:rsid w:val="003644C2"/>
    <w:rsid w:val="00371DFD"/>
    <w:rsid w:val="00374B37"/>
    <w:rsid w:val="00384471"/>
    <w:rsid w:val="003935E7"/>
    <w:rsid w:val="003955FB"/>
    <w:rsid w:val="00396D03"/>
    <w:rsid w:val="003A0B73"/>
    <w:rsid w:val="003A4CD9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55EA"/>
    <w:rsid w:val="003F23B0"/>
    <w:rsid w:val="003F27D6"/>
    <w:rsid w:val="00403D85"/>
    <w:rsid w:val="004135D3"/>
    <w:rsid w:val="004170DC"/>
    <w:rsid w:val="00421863"/>
    <w:rsid w:val="004419A1"/>
    <w:rsid w:val="004464E3"/>
    <w:rsid w:val="00450EA4"/>
    <w:rsid w:val="004510C4"/>
    <w:rsid w:val="00466629"/>
    <w:rsid w:val="00473269"/>
    <w:rsid w:val="00477B3A"/>
    <w:rsid w:val="004801D3"/>
    <w:rsid w:val="00482441"/>
    <w:rsid w:val="004829B0"/>
    <w:rsid w:val="004901DA"/>
    <w:rsid w:val="00490B43"/>
    <w:rsid w:val="0049318E"/>
    <w:rsid w:val="00494568"/>
    <w:rsid w:val="004977DD"/>
    <w:rsid w:val="004B62E9"/>
    <w:rsid w:val="004C5959"/>
    <w:rsid w:val="004C5F87"/>
    <w:rsid w:val="004E2489"/>
    <w:rsid w:val="0050103A"/>
    <w:rsid w:val="0050158E"/>
    <w:rsid w:val="00504DDD"/>
    <w:rsid w:val="00512588"/>
    <w:rsid w:val="00513B5C"/>
    <w:rsid w:val="005149F8"/>
    <w:rsid w:val="00514F1C"/>
    <w:rsid w:val="005169B3"/>
    <w:rsid w:val="00522E7E"/>
    <w:rsid w:val="0052488D"/>
    <w:rsid w:val="005303C1"/>
    <w:rsid w:val="00532A54"/>
    <w:rsid w:val="00536882"/>
    <w:rsid w:val="00542BB7"/>
    <w:rsid w:val="00550722"/>
    <w:rsid w:val="005557CA"/>
    <w:rsid w:val="00555AE6"/>
    <w:rsid w:val="00562224"/>
    <w:rsid w:val="005622E0"/>
    <w:rsid w:val="00563446"/>
    <w:rsid w:val="00564838"/>
    <w:rsid w:val="00564DF9"/>
    <w:rsid w:val="0057100F"/>
    <w:rsid w:val="00584935"/>
    <w:rsid w:val="00585212"/>
    <w:rsid w:val="005865B9"/>
    <w:rsid w:val="00591E03"/>
    <w:rsid w:val="0059486A"/>
    <w:rsid w:val="005A0431"/>
    <w:rsid w:val="005B154C"/>
    <w:rsid w:val="005B1A36"/>
    <w:rsid w:val="005B3F0A"/>
    <w:rsid w:val="005C2CD2"/>
    <w:rsid w:val="005C5130"/>
    <w:rsid w:val="005D3ABB"/>
    <w:rsid w:val="005D5F7B"/>
    <w:rsid w:val="005E42BC"/>
    <w:rsid w:val="005E651D"/>
    <w:rsid w:val="005F0299"/>
    <w:rsid w:val="005F17D8"/>
    <w:rsid w:val="005F3905"/>
    <w:rsid w:val="005F68D6"/>
    <w:rsid w:val="00600A57"/>
    <w:rsid w:val="00604BB3"/>
    <w:rsid w:val="0060641C"/>
    <w:rsid w:val="00607669"/>
    <w:rsid w:val="006159A0"/>
    <w:rsid w:val="006567BC"/>
    <w:rsid w:val="006634F7"/>
    <w:rsid w:val="00667E93"/>
    <w:rsid w:val="0067352E"/>
    <w:rsid w:val="00690874"/>
    <w:rsid w:val="006A131A"/>
    <w:rsid w:val="006A40E9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384D"/>
    <w:rsid w:val="006E5668"/>
    <w:rsid w:val="006E5FEA"/>
    <w:rsid w:val="006F29BE"/>
    <w:rsid w:val="006F32E5"/>
    <w:rsid w:val="00700BBB"/>
    <w:rsid w:val="00704D0C"/>
    <w:rsid w:val="0070650A"/>
    <w:rsid w:val="00717AE5"/>
    <w:rsid w:val="00720E4B"/>
    <w:rsid w:val="007374F8"/>
    <w:rsid w:val="00742706"/>
    <w:rsid w:val="0074448E"/>
    <w:rsid w:val="0074729B"/>
    <w:rsid w:val="00751A34"/>
    <w:rsid w:val="00751E38"/>
    <w:rsid w:val="007533CA"/>
    <w:rsid w:val="00753C9D"/>
    <w:rsid w:val="00757B28"/>
    <w:rsid w:val="00761A8C"/>
    <w:rsid w:val="007629E8"/>
    <w:rsid w:val="007650C5"/>
    <w:rsid w:val="007650CA"/>
    <w:rsid w:val="0078404E"/>
    <w:rsid w:val="007841FF"/>
    <w:rsid w:val="00790581"/>
    <w:rsid w:val="00792CA3"/>
    <w:rsid w:val="007A12E4"/>
    <w:rsid w:val="007B478A"/>
    <w:rsid w:val="007B6585"/>
    <w:rsid w:val="007B6C25"/>
    <w:rsid w:val="007C05B0"/>
    <w:rsid w:val="007D66C6"/>
    <w:rsid w:val="007E2E10"/>
    <w:rsid w:val="007E7EA1"/>
    <w:rsid w:val="007F6593"/>
    <w:rsid w:val="008015F8"/>
    <w:rsid w:val="008024D7"/>
    <w:rsid w:val="00802C4A"/>
    <w:rsid w:val="00806888"/>
    <w:rsid w:val="008140D4"/>
    <w:rsid w:val="00814451"/>
    <w:rsid w:val="00814F00"/>
    <w:rsid w:val="008245AE"/>
    <w:rsid w:val="0084156D"/>
    <w:rsid w:val="00841582"/>
    <w:rsid w:val="0084333A"/>
    <w:rsid w:val="008555DC"/>
    <w:rsid w:val="00860F39"/>
    <w:rsid w:val="00863B2E"/>
    <w:rsid w:val="0086413C"/>
    <w:rsid w:val="008820DB"/>
    <w:rsid w:val="0088519F"/>
    <w:rsid w:val="00885FFF"/>
    <w:rsid w:val="0089275C"/>
    <w:rsid w:val="00892B30"/>
    <w:rsid w:val="00895AB4"/>
    <w:rsid w:val="008974B8"/>
    <w:rsid w:val="008A25EB"/>
    <w:rsid w:val="008A48EA"/>
    <w:rsid w:val="008A4E30"/>
    <w:rsid w:val="008A72A6"/>
    <w:rsid w:val="008B3ACC"/>
    <w:rsid w:val="008C0F91"/>
    <w:rsid w:val="008C5190"/>
    <w:rsid w:val="008C6551"/>
    <w:rsid w:val="008D0C61"/>
    <w:rsid w:val="00904FF9"/>
    <w:rsid w:val="00905F50"/>
    <w:rsid w:val="00907170"/>
    <w:rsid w:val="009129E6"/>
    <w:rsid w:val="00930CC6"/>
    <w:rsid w:val="00933B90"/>
    <w:rsid w:val="00947CF8"/>
    <w:rsid w:val="0095545D"/>
    <w:rsid w:val="00971B98"/>
    <w:rsid w:val="00972423"/>
    <w:rsid w:val="009735CC"/>
    <w:rsid w:val="0097659D"/>
    <w:rsid w:val="009831A6"/>
    <w:rsid w:val="00986EB9"/>
    <w:rsid w:val="00990F14"/>
    <w:rsid w:val="00992313"/>
    <w:rsid w:val="00994213"/>
    <w:rsid w:val="009A39DD"/>
    <w:rsid w:val="009A75EE"/>
    <w:rsid w:val="009B66AF"/>
    <w:rsid w:val="009B66B8"/>
    <w:rsid w:val="009C5095"/>
    <w:rsid w:val="009D3140"/>
    <w:rsid w:val="009D5272"/>
    <w:rsid w:val="009F2E5E"/>
    <w:rsid w:val="009F4E68"/>
    <w:rsid w:val="009F5E44"/>
    <w:rsid w:val="00A073D4"/>
    <w:rsid w:val="00A27DD4"/>
    <w:rsid w:val="00A30D4E"/>
    <w:rsid w:val="00A33ACE"/>
    <w:rsid w:val="00A34BD5"/>
    <w:rsid w:val="00A3630F"/>
    <w:rsid w:val="00A36B26"/>
    <w:rsid w:val="00A37AC0"/>
    <w:rsid w:val="00A43259"/>
    <w:rsid w:val="00A44D63"/>
    <w:rsid w:val="00A47464"/>
    <w:rsid w:val="00A4758A"/>
    <w:rsid w:val="00A5057B"/>
    <w:rsid w:val="00A52849"/>
    <w:rsid w:val="00A72A1C"/>
    <w:rsid w:val="00A82F54"/>
    <w:rsid w:val="00A8516D"/>
    <w:rsid w:val="00A960C7"/>
    <w:rsid w:val="00AA148D"/>
    <w:rsid w:val="00AA1726"/>
    <w:rsid w:val="00AA4DA2"/>
    <w:rsid w:val="00AA538D"/>
    <w:rsid w:val="00AA662B"/>
    <w:rsid w:val="00AB195E"/>
    <w:rsid w:val="00AC07A7"/>
    <w:rsid w:val="00AC50D6"/>
    <w:rsid w:val="00AC560E"/>
    <w:rsid w:val="00AC69C9"/>
    <w:rsid w:val="00AC72F0"/>
    <w:rsid w:val="00AE1087"/>
    <w:rsid w:val="00AE1C8B"/>
    <w:rsid w:val="00AE1E89"/>
    <w:rsid w:val="00AE2B87"/>
    <w:rsid w:val="00AF03AF"/>
    <w:rsid w:val="00AF1894"/>
    <w:rsid w:val="00AF700F"/>
    <w:rsid w:val="00B01427"/>
    <w:rsid w:val="00B01B34"/>
    <w:rsid w:val="00B04AE7"/>
    <w:rsid w:val="00B1080A"/>
    <w:rsid w:val="00B152D2"/>
    <w:rsid w:val="00B167EA"/>
    <w:rsid w:val="00B20778"/>
    <w:rsid w:val="00B24C8D"/>
    <w:rsid w:val="00B27E53"/>
    <w:rsid w:val="00B365FE"/>
    <w:rsid w:val="00B41A47"/>
    <w:rsid w:val="00B436F3"/>
    <w:rsid w:val="00B44EB2"/>
    <w:rsid w:val="00B529A4"/>
    <w:rsid w:val="00B54EA7"/>
    <w:rsid w:val="00B57B5A"/>
    <w:rsid w:val="00B626C2"/>
    <w:rsid w:val="00B65ECA"/>
    <w:rsid w:val="00B66AE3"/>
    <w:rsid w:val="00B70163"/>
    <w:rsid w:val="00B72B27"/>
    <w:rsid w:val="00B73392"/>
    <w:rsid w:val="00B9021F"/>
    <w:rsid w:val="00B90980"/>
    <w:rsid w:val="00B917AD"/>
    <w:rsid w:val="00B91B36"/>
    <w:rsid w:val="00B9246B"/>
    <w:rsid w:val="00B92523"/>
    <w:rsid w:val="00B94188"/>
    <w:rsid w:val="00BA3A76"/>
    <w:rsid w:val="00BB1D10"/>
    <w:rsid w:val="00BC0D03"/>
    <w:rsid w:val="00BC4F5F"/>
    <w:rsid w:val="00BC6B6E"/>
    <w:rsid w:val="00BD428C"/>
    <w:rsid w:val="00BE0A0E"/>
    <w:rsid w:val="00BE478B"/>
    <w:rsid w:val="00BE64CB"/>
    <w:rsid w:val="00BF002B"/>
    <w:rsid w:val="00BF5816"/>
    <w:rsid w:val="00C029CE"/>
    <w:rsid w:val="00C0750E"/>
    <w:rsid w:val="00C2094A"/>
    <w:rsid w:val="00C3300D"/>
    <w:rsid w:val="00C44B6B"/>
    <w:rsid w:val="00C51B17"/>
    <w:rsid w:val="00C57071"/>
    <w:rsid w:val="00C75527"/>
    <w:rsid w:val="00C8178B"/>
    <w:rsid w:val="00C83831"/>
    <w:rsid w:val="00C85444"/>
    <w:rsid w:val="00C866BB"/>
    <w:rsid w:val="00C910F9"/>
    <w:rsid w:val="00C95893"/>
    <w:rsid w:val="00C95C11"/>
    <w:rsid w:val="00CA0FED"/>
    <w:rsid w:val="00CA7EAC"/>
    <w:rsid w:val="00CB35F0"/>
    <w:rsid w:val="00CC2D7F"/>
    <w:rsid w:val="00CC2DFD"/>
    <w:rsid w:val="00CC52A6"/>
    <w:rsid w:val="00CD43EA"/>
    <w:rsid w:val="00CD5345"/>
    <w:rsid w:val="00CE40F0"/>
    <w:rsid w:val="00CE5CAF"/>
    <w:rsid w:val="00CF228D"/>
    <w:rsid w:val="00CF3AB9"/>
    <w:rsid w:val="00CF5E22"/>
    <w:rsid w:val="00D10C33"/>
    <w:rsid w:val="00D33D22"/>
    <w:rsid w:val="00D35876"/>
    <w:rsid w:val="00D47A4E"/>
    <w:rsid w:val="00D523CA"/>
    <w:rsid w:val="00D53D02"/>
    <w:rsid w:val="00D75F8D"/>
    <w:rsid w:val="00D85EAF"/>
    <w:rsid w:val="00D87495"/>
    <w:rsid w:val="00D924DD"/>
    <w:rsid w:val="00D95533"/>
    <w:rsid w:val="00DA0E5F"/>
    <w:rsid w:val="00DA251F"/>
    <w:rsid w:val="00DA2B33"/>
    <w:rsid w:val="00DA7E99"/>
    <w:rsid w:val="00DB0A6E"/>
    <w:rsid w:val="00DB3D0A"/>
    <w:rsid w:val="00DB795A"/>
    <w:rsid w:val="00DB7A4F"/>
    <w:rsid w:val="00DC1988"/>
    <w:rsid w:val="00DC6DA1"/>
    <w:rsid w:val="00DD017E"/>
    <w:rsid w:val="00DD4CB5"/>
    <w:rsid w:val="00DD7CE1"/>
    <w:rsid w:val="00DE2F16"/>
    <w:rsid w:val="00DE3129"/>
    <w:rsid w:val="00DF531F"/>
    <w:rsid w:val="00E05805"/>
    <w:rsid w:val="00E21B43"/>
    <w:rsid w:val="00E2256C"/>
    <w:rsid w:val="00E228D5"/>
    <w:rsid w:val="00E276B3"/>
    <w:rsid w:val="00E308B0"/>
    <w:rsid w:val="00E32E31"/>
    <w:rsid w:val="00E33B93"/>
    <w:rsid w:val="00E33BCD"/>
    <w:rsid w:val="00E40142"/>
    <w:rsid w:val="00E54587"/>
    <w:rsid w:val="00E63CB5"/>
    <w:rsid w:val="00E737B1"/>
    <w:rsid w:val="00E737FE"/>
    <w:rsid w:val="00E804E6"/>
    <w:rsid w:val="00E81707"/>
    <w:rsid w:val="00E845F5"/>
    <w:rsid w:val="00E85BA7"/>
    <w:rsid w:val="00E87C96"/>
    <w:rsid w:val="00E90CB9"/>
    <w:rsid w:val="00E94527"/>
    <w:rsid w:val="00EA1374"/>
    <w:rsid w:val="00EA3036"/>
    <w:rsid w:val="00EA536F"/>
    <w:rsid w:val="00EA5406"/>
    <w:rsid w:val="00EC602B"/>
    <w:rsid w:val="00ED36B1"/>
    <w:rsid w:val="00ED5018"/>
    <w:rsid w:val="00EE27C7"/>
    <w:rsid w:val="00EE2987"/>
    <w:rsid w:val="00EE7D4A"/>
    <w:rsid w:val="00F11CE2"/>
    <w:rsid w:val="00F130F8"/>
    <w:rsid w:val="00F13A73"/>
    <w:rsid w:val="00F255A5"/>
    <w:rsid w:val="00F26C6C"/>
    <w:rsid w:val="00F317DF"/>
    <w:rsid w:val="00F32C83"/>
    <w:rsid w:val="00F34D76"/>
    <w:rsid w:val="00F365E7"/>
    <w:rsid w:val="00F36703"/>
    <w:rsid w:val="00F37676"/>
    <w:rsid w:val="00F37699"/>
    <w:rsid w:val="00F44A89"/>
    <w:rsid w:val="00F46A0D"/>
    <w:rsid w:val="00F517B2"/>
    <w:rsid w:val="00F56D40"/>
    <w:rsid w:val="00F60669"/>
    <w:rsid w:val="00F60F45"/>
    <w:rsid w:val="00F725D2"/>
    <w:rsid w:val="00F85E47"/>
    <w:rsid w:val="00FA4A68"/>
    <w:rsid w:val="00FA6390"/>
    <w:rsid w:val="00FA77EA"/>
    <w:rsid w:val="00FC25B6"/>
    <w:rsid w:val="00FC2E52"/>
    <w:rsid w:val="00FC5C9B"/>
    <w:rsid w:val="00FD1E31"/>
    <w:rsid w:val="00FD6C96"/>
    <w:rsid w:val="00FE2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0971D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8</Pages>
  <Words>260</Words>
  <Characters>1486</Characters>
  <Application>Microsoft Office Word</Application>
  <DocSecurity>0</DocSecurity>
  <Lines>12</Lines>
  <Paragraphs>3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85</cp:revision>
  <cp:lastPrinted>2018-10-05T08:44:00Z</cp:lastPrinted>
  <dcterms:created xsi:type="dcterms:W3CDTF">2019-10-30T15:42:00Z</dcterms:created>
  <dcterms:modified xsi:type="dcterms:W3CDTF">2019-12-18T08:51:00Z</dcterms:modified>
</cp:coreProperties>
</file>